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C66CC7" w:rsidP="00BC1743" w:rsidRDefault="003808AC" w14:paraId="4BB30FDF" w14:textId="5B35EE86">
      <w:pPr>
        <w:jc w:val="center"/>
        <w:rPr>
          <w:b/>
          <w:color w:val="833C0B" w:themeColor="accent2" w:themeShade="80"/>
          <w:sz w:val="40"/>
          <w:lang w:val="en-US"/>
        </w:rPr>
      </w:pPr>
      <w:r>
        <w:rPr>
          <w:b/>
          <w:color w:val="833C0B" w:themeColor="accent2" w:themeShade="80"/>
          <w:sz w:val="40"/>
          <w:lang w:val="en-US"/>
        </w:rPr>
        <w:t>Problem</w:t>
      </w:r>
      <w:r w:rsidR="00B85161">
        <w:rPr>
          <w:b/>
          <w:color w:val="833C0B" w:themeColor="accent2" w:themeShade="80"/>
          <w:sz w:val="40"/>
          <w:lang w:val="en-US"/>
        </w:rPr>
        <w:t xml:space="preserve"> 3 - Wild Zoo</w:t>
      </w:r>
    </w:p>
    <w:p w:rsidRPr="00BC1743" w:rsidR="00914F5A" w:rsidP="00BC1743" w:rsidRDefault="00914F5A" w14:paraId="6CAD2F3A" w14:textId="15A6B384">
      <w:pPr>
        <w:jc w:val="center"/>
        <w:rPr>
          <w:b/>
          <w:color w:val="833C0B" w:themeColor="accent2" w:themeShade="80"/>
          <w:sz w:val="40"/>
          <w:lang w:val="en-US"/>
        </w:rPr>
      </w:pPr>
      <w:r>
        <w:rPr>
          <w:noProof/>
          <w:lang w:val="en-US"/>
        </w:rPr>
        <w:drawing>
          <wp:inline distT="0" distB="0" distL="0" distR="0" wp14:anchorId="61959646" wp14:editId="78ED455B">
            <wp:extent cx="1695450" cy="1645891"/>
            <wp:effectExtent l="0" t="0" r="0" b="0"/>
            <wp:docPr id="8" name="Picture 8" descr="Zoo PNG and Vector | Cartoon zoo animals, Baby room art, Drawing for ki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oo PNG and Vector | Cartoon zoo animals, Baby room art, Drawing for kid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0" b="100000" l="0" r="100000">
                                  <a14:foregroundMark x1="79385" y1="59588" x2="94000" y2="67512"/>
                                  <a14:foregroundMark x1="95846" y1="61490" x2="93385" y2="58954"/>
                                  <a14:foregroundMark x1="72154" y1="77021" x2="90000" y2="79081"/>
                                  <a14:foregroundMark x1="92462" y1="71474" x2="93385" y2="74485"/>
                                  <a14:foregroundMark x1="95385" y1="70523" x2="94462" y2="77496"/>
                                  <a14:foregroundMark x1="77385" y1="80983" x2="84769" y2="82567"/>
                                  <a14:foregroundMark x1="69692" y1="74485" x2="68769" y2="70998"/>
                                  <a14:foregroundMark x1="89077" y1="75436" x2="63385" y2="67036"/>
                                  <a14:foregroundMark x1="16769" y1="15531" x2="16769" y2="15531"/>
                                  <a14:foregroundMark x1="5538" y1="6022" x2="4154" y2="4437"/>
                                  <a14:foregroundMark x1="79385" y1="18067" x2="81385" y2="15055"/>
                                  <a14:foregroundMark x1="94923" y1="4437" x2="95846" y2="6973"/>
                                  <a14:foregroundMark x1="72615" y1="54041" x2="75538" y2="53566"/>
                                  <a14:foregroundMark x1="92000" y1="77496" x2="91538" y2="79556"/>
                                  <a14:foregroundMark x1="3231" y1="50079" x2="1231" y2="50555"/>
                                  <a14:foregroundMark x1="1231" y1="87956" x2="1231" y2="85578"/>
                                  <a14:foregroundMark x1="17231" y1="97940" x2="17692" y2="96513"/>
                                  <a14:foregroundMark x1="76923" y1="92076" x2="78462" y2="89540"/>
                                  <a14:foregroundMark x1="95385" y1="98574" x2="94000" y2="96989"/>
                                  <a14:foregroundMark x1="97846" y1="41997" x2="99231" y2="42948"/>
                                  <a14:foregroundMark x1="89077" y1="74010" x2="84769" y2="69572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662" cy="165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FA1E39" w:rsidR="0001115E" w:rsidP="001608EB" w:rsidRDefault="00AE53B7" w14:paraId="169022B4" w14:textId="65B5EA82">
      <w:pPr>
        <w:jc w:val="center"/>
        <w:rPr>
          <w:i/>
          <w:lang w:val="en-US"/>
        </w:rPr>
      </w:pPr>
      <w:r>
        <w:rPr>
          <w:i/>
          <w:lang w:val="en-US"/>
        </w:rPr>
        <w:t xml:space="preserve">Peter </w:t>
      </w:r>
      <w:r w:rsidR="001608EB">
        <w:rPr>
          <w:i/>
          <w:lang w:val="en-US"/>
        </w:rPr>
        <w:t>owns</w:t>
      </w:r>
      <w:r>
        <w:rPr>
          <w:i/>
          <w:lang w:val="en-US"/>
        </w:rPr>
        <w:t xml:space="preserve"> a zoo for </w:t>
      </w:r>
      <w:r w:rsidRPr="00AE53B7">
        <w:rPr>
          <w:i/>
          <w:lang w:val="en-US"/>
        </w:rPr>
        <w:t>exotic animals</w:t>
      </w:r>
      <w:r>
        <w:rPr>
          <w:i/>
          <w:lang w:val="en-US"/>
        </w:rPr>
        <w:t>, but</w:t>
      </w:r>
      <w:r w:rsidRPr="00FA1E39" w:rsidR="0001115E">
        <w:rPr>
          <w:i/>
          <w:lang w:val="en-US"/>
        </w:rPr>
        <w:t xml:space="preserve"> </w:t>
      </w:r>
      <w:r>
        <w:rPr>
          <w:i/>
          <w:lang w:val="en-US"/>
        </w:rPr>
        <w:t xml:space="preserve">he is having </w:t>
      </w:r>
      <w:r w:rsidRPr="00AE53B7">
        <w:rPr>
          <w:i/>
          <w:lang w:val="en-US"/>
        </w:rPr>
        <w:t xml:space="preserve">difficulties </w:t>
      </w:r>
      <w:r>
        <w:rPr>
          <w:i/>
          <w:lang w:val="en-US"/>
        </w:rPr>
        <w:t>keeping track of the animals</w:t>
      </w:r>
      <w:r w:rsidR="001608EB">
        <w:rPr>
          <w:i/>
          <w:lang w:val="en-US"/>
        </w:rPr>
        <w:t xml:space="preserve">' </w:t>
      </w:r>
      <w:r w:rsidRPr="00FA1E39" w:rsidR="0001115E">
        <w:rPr>
          <w:i/>
          <w:lang w:val="en-US"/>
        </w:rPr>
        <w:t xml:space="preserve">food and </w:t>
      </w:r>
      <w:r w:rsidR="009B1EA4">
        <w:rPr>
          <w:i/>
          <w:lang w:val="en-US"/>
        </w:rPr>
        <w:t>fee</w:t>
      </w:r>
      <w:r>
        <w:rPr>
          <w:i/>
          <w:lang w:val="en-US"/>
        </w:rPr>
        <w:t>ding schedule. He needs your help</w:t>
      </w:r>
      <w:r w:rsidR="009B1EA4">
        <w:rPr>
          <w:i/>
          <w:lang w:val="en-US"/>
        </w:rPr>
        <w:t xml:space="preserve"> to </w:t>
      </w:r>
      <w:r w:rsidRPr="001608EB" w:rsidR="001608EB">
        <w:rPr>
          <w:i/>
          <w:lang w:val="en-US"/>
        </w:rPr>
        <w:t>facilitate</w:t>
      </w:r>
      <w:r w:rsidR="009B1EA4">
        <w:rPr>
          <w:i/>
          <w:lang w:val="en-US"/>
        </w:rPr>
        <w:t xml:space="preserve"> the process</w:t>
      </w:r>
      <w:r>
        <w:rPr>
          <w:i/>
          <w:lang w:val="en-US"/>
        </w:rPr>
        <w:t>.</w:t>
      </w:r>
    </w:p>
    <w:p w:rsidR="002862EA" w:rsidP="00822EAD" w:rsidRDefault="00822EAD" w14:paraId="40F728C0" w14:textId="5E956712">
      <w:pPr>
        <w:jc w:val="both"/>
        <w:rPr>
          <w:lang w:val="en-US"/>
        </w:rPr>
      </w:pPr>
      <w:r>
        <w:rPr>
          <w:lang w:val="en-US"/>
        </w:rPr>
        <w:t xml:space="preserve">Create a program </w:t>
      </w:r>
      <w:r w:rsidR="001608EB">
        <w:rPr>
          <w:lang w:val="en-US"/>
        </w:rPr>
        <w:t xml:space="preserve">that </w:t>
      </w:r>
      <w:r w:rsidR="00884197">
        <w:rPr>
          <w:lang w:val="en-US"/>
        </w:rPr>
        <w:t>organizes</w:t>
      </w:r>
      <w:r w:rsidR="005C2D4C">
        <w:rPr>
          <w:lang w:val="en-US"/>
        </w:rPr>
        <w:t xml:space="preserve"> </w:t>
      </w:r>
      <w:r w:rsidR="001608EB">
        <w:rPr>
          <w:lang w:val="en-US"/>
        </w:rPr>
        <w:t>the</w:t>
      </w:r>
      <w:r w:rsidR="005C2D4C">
        <w:rPr>
          <w:lang w:val="en-US"/>
        </w:rPr>
        <w:t xml:space="preserve"> </w:t>
      </w:r>
      <w:r w:rsidRPr="005C2D4C" w:rsidR="005C2D4C">
        <w:rPr>
          <w:b/>
          <w:lang w:val="en-US"/>
        </w:rPr>
        <w:t>daily feeding</w:t>
      </w:r>
      <w:r w:rsidR="001608EB">
        <w:rPr>
          <w:b/>
          <w:lang w:val="en-US"/>
        </w:rPr>
        <w:t xml:space="preserve"> of the animals at the zoo</w:t>
      </w:r>
      <w:r w:rsidR="00C971B4">
        <w:rPr>
          <w:lang w:val="en-US"/>
        </w:rPr>
        <w:t xml:space="preserve">. </w:t>
      </w:r>
      <w:r w:rsidR="005C2D4C">
        <w:rPr>
          <w:lang w:val="en-US"/>
        </w:rPr>
        <w:t>You need to keep</w:t>
      </w:r>
      <w:r>
        <w:rPr>
          <w:lang w:val="en-US"/>
        </w:rPr>
        <w:t xml:space="preserve"> information about </w:t>
      </w:r>
      <w:r w:rsidRPr="002467E5">
        <w:rPr>
          <w:b/>
          <w:lang w:val="en-US"/>
        </w:rPr>
        <w:t>animals</w:t>
      </w:r>
      <w:r w:rsidR="002467E5">
        <w:rPr>
          <w:lang w:val="en-US"/>
        </w:rPr>
        <w:t xml:space="preserve">, </w:t>
      </w:r>
      <w:r w:rsidR="0094033D">
        <w:rPr>
          <w:lang w:val="en-US"/>
        </w:rPr>
        <w:t>their</w:t>
      </w:r>
      <w:r w:rsidR="002862EA">
        <w:rPr>
          <w:lang w:val="en-US"/>
        </w:rPr>
        <w:t xml:space="preserve"> </w:t>
      </w:r>
      <w:r w:rsidRPr="00D75D3A" w:rsidR="002862EA">
        <w:rPr>
          <w:b/>
          <w:lang w:val="en-US"/>
        </w:rPr>
        <w:t>daily</w:t>
      </w:r>
      <w:r w:rsidR="0094033D">
        <w:rPr>
          <w:b/>
          <w:lang w:val="en-US"/>
        </w:rPr>
        <w:t xml:space="preserve"> food </w:t>
      </w:r>
      <w:r w:rsidR="001608EB">
        <w:rPr>
          <w:b/>
          <w:lang w:val="en-US"/>
        </w:rPr>
        <w:t>limit,</w:t>
      </w:r>
      <w:r w:rsidR="008676B8">
        <w:rPr>
          <w:lang w:val="en-US"/>
        </w:rPr>
        <w:t xml:space="preserve"> and </w:t>
      </w:r>
      <w:r w:rsidR="00D75D3A">
        <w:rPr>
          <w:lang w:val="en-US"/>
        </w:rPr>
        <w:t xml:space="preserve">the </w:t>
      </w:r>
      <w:r w:rsidRPr="00D75D3A" w:rsidR="00D75D3A">
        <w:rPr>
          <w:b/>
          <w:lang w:val="en-US"/>
        </w:rPr>
        <w:t>areas</w:t>
      </w:r>
      <w:r w:rsidR="00D75D3A">
        <w:rPr>
          <w:lang w:val="en-US"/>
        </w:rPr>
        <w:t xml:space="preserve"> </w:t>
      </w:r>
      <w:r w:rsidRPr="002467E5" w:rsidR="008676B8">
        <w:rPr>
          <w:b/>
          <w:lang w:val="en-US"/>
        </w:rPr>
        <w:t>they</w:t>
      </w:r>
      <w:r w:rsidR="008676B8">
        <w:rPr>
          <w:lang w:val="en-US"/>
        </w:rPr>
        <w:t xml:space="preserve"> </w:t>
      </w:r>
      <w:r w:rsidRPr="008676B8" w:rsidR="008676B8">
        <w:rPr>
          <w:b/>
          <w:lang w:val="en-US"/>
        </w:rPr>
        <w:t>live</w:t>
      </w:r>
      <w:r w:rsidR="008676B8">
        <w:rPr>
          <w:lang w:val="en-US"/>
        </w:rPr>
        <w:t xml:space="preserve"> </w:t>
      </w:r>
      <w:r w:rsidRPr="002467E5" w:rsidR="008676B8">
        <w:rPr>
          <w:b/>
          <w:lang w:val="en-US"/>
        </w:rPr>
        <w:t>in</w:t>
      </w:r>
      <w:r w:rsidR="00D75D3A">
        <w:rPr>
          <w:lang w:val="en-US"/>
        </w:rPr>
        <w:t xml:space="preserve">. </w:t>
      </w:r>
      <w:r w:rsidR="0001115E">
        <w:rPr>
          <w:lang w:val="en-US"/>
        </w:rPr>
        <w:t xml:space="preserve">You will be receiving </w:t>
      </w:r>
      <w:r w:rsidRPr="00FA1E39" w:rsidR="0001115E">
        <w:rPr>
          <w:b/>
          <w:lang w:val="en-US"/>
        </w:rPr>
        <w:t>lines</w:t>
      </w:r>
      <w:r w:rsidR="0001115E">
        <w:rPr>
          <w:lang w:val="en-US"/>
        </w:rPr>
        <w:t xml:space="preserve"> </w:t>
      </w:r>
      <w:r w:rsidR="002862EA">
        <w:rPr>
          <w:lang w:val="en-US"/>
        </w:rPr>
        <w:t xml:space="preserve">with commands </w:t>
      </w:r>
      <w:r w:rsidR="0001115E">
        <w:rPr>
          <w:lang w:val="en-US"/>
        </w:rPr>
        <w:t xml:space="preserve">until you receive the </w:t>
      </w:r>
      <w:r w:rsidRPr="001608EB" w:rsidR="004D414F">
        <w:rPr>
          <w:b/>
          <w:lang w:val="en-US"/>
        </w:rPr>
        <w:t>"</w:t>
      </w:r>
      <w:r w:rsidR="00ED0A38">
        <w:rPr>
          <w:rFonts w:ascii="Consolas" w:hAnsi="Consolas"/>
          <w:b/>
          <w:lang w:val="en-US"/>
        </w:rPr>
        <w:t>EndDay</w:t>
      </w:r>
      <w:r w:rsidR="004D414F">
        <w:rPr>
          <w:b/>
          <w:lang w:val="en-US"/>
        </w:rPr>
        <w:t>"</w:t>
      </w:r>
      <w:r w:rsidR="0001115E">
        <w:rPr>
          <w:lang w:val="en-US"/>
        </w:rPr>
        <w:t xml:space="preserve"> message. </w:t>
      </w:r>
      <w:r w:rsidR="00C222B2">
        <w:rPr>
          <w:lang w:val="en-US"/>
        </w:rPr>
        <w:t xml:space="preserve">There are </w:t>
      </w:r>
      <w:r w:rsidRPr="001608EB" w:rsidR="00C222B2">
        <w:rPr>
          <w:b/>
          <w:bCs/>
          <w:lang w:val="en-US"/>
        </w:rPr>
        <w:t>two</w:t>
      </w:r>
      <w:r w:rsidR="00C222B2">
        <w:rPr>
          <w:lang w:val="en-US"/>
        </w:rPr>
        <w:t xml:space="preserve"> </w:t>
      </w:r>
      <w:r w:rsidRPr="008E33AE" w:rsidR="00C222B2">
        <w:rPr>
          <w:b/>
          <w:lang w:val="en-US"/>
        </w:rPr>
        <w:t>possible</w:t>
      </w:r>
      <w:r w:rsidR="00C222B2">
        <w:rPr>
          <w:lang w:val="en-US"/>
        </w:rPr>
        <w:t xml:space="preserve"> commands: </w:t>
      </w:r>
    </w:p>
    <w:p w:rsidRPr="002862EA" w:rsidR="0001115E" w:rsidP="002862EA" w:rsidRDefault="00822EAD" w14:paraId="308B5EA7" w14:textId="12ADD803">
      <w:pPr>
        <w:pStyle w:val="ListParagraph"/>
        <w:numPr>
          <w:ilvl w:val="0"/>
          <w:numId w:val="4"/>
        </w:numPr>
        <w:jc w:val="both"/>
        <w:rPr>
          <w:rFonts w:ascii="Consolas" w:hAnsi="Consolas"/>
          <w:b/>
          <w:lang w:val="en-US"/>
        </w:rPr>
      </w:pPr>
      <w:r w:rsidRPr="002862EA">
        <w:rPr>
          <w:rFonts w:ascii="Consolas" w:hAnsi="Consolas"/>
          <w:b/>
          <w:lang w:val="en-US"/>
        </w:rPr>
        <w:t>"</w:t>
      </w:r>
      <w:r w:rsidRPr="002862EA" w:rsidR="006D5A60">
        <w:rPr>
          <w:rFonts w:ascii="Consolas" w:hAnsi="Consolas"/>
          <w:b/>
          <w:lang w:val="en-US"/>
        </w:rPr>
        <w:t>Add</w:t>
      </w:r>
      <w:r w:rsidR="00CC57F9">
        <w:rPr>
          <w:rFonts w:ascii="Consolas" w:hAnsi="Consolas"/>
          <w:b/>
          <w:lang w:val="en-US"/>
        </w:rPr>
        <w:t xml:space="preserve">: </w:t>
      </w:r>
      <w:r w:rsidRPr="002862EA" w:rsidR="0001115E">
        <w:rPr>
          <w:rFonts w:ascii="Consolas" w:hAnsi="Consolas"/>
          <w:b/>
          <w:lang w:val="en-US"/>
        </w:rPr>
        <w:t>{animal</w:t>
      </w:r>
      <w:r w:rsidR="001A73D8">
        <w:rPr>
          <w:rFonts w:ascii="Consolas" w:hAnsi="Consolas"/>
          <w:b/>
          <w:lang w:val="en-US"/>
        </w:rPr>
        <w:t>_n</w:t>
      </w:r>
      <w:r w:rsidRPr="002862EA" w:rsidR="0001115E">
        <w:rPr>
          <w:rFonts w:ascii="Consolas" w:hAnsi="Consolas"/>
          <w:b/>
          <w:lang w:val="en-US"/>
        </w:rPr>
        <w:t>ame}</w:t>
      </w:r>
      <w:r w:rsidR="001608EB">
        <w:rPr>
          <w:rFonts w:ascii="Consolas" w:hAnsi="Consolas"/>
          <w:b/>
          <w:lang w:val="en-US"/>
        </w:rPr>
        <w:t>-</w:t>
      </w:r>
      <w:r w:rsidRPr="002862EA" w:rsidR="0001115E">
        <w:rPr>
          <w:rFonts w:ascii="Consolas" w:hAnsi="Consolas"/>
          <w:b/>
          <w:lang w:val="en-US"/>
        </w:rPr>
        <w:t>{</w:t>
      </w:r>
      <w:r w:rsidR="001A73D8">
        <w:rPr>
          <w:rFonts w:ascii="Consolas" w:hAnsi="Consolas"/>
          <w:b/>
          <w:lang w:val="en-US"/>
        </w:rPr>
        <w:t>needed_food_quantity</w:t>
      </w:r>
      <w:r w:rsidRPr="002862EA" w:rsidR="0001115E">
        <w:rPr>
          <w:rFonts w:ascii="Consolas" w:hAnsi="Consolas"/>
          <w:b/>
          <w:lang w:val="en-US"/>
        </w:rPr>
        <w:t>}</w:t>
      </w:r>
      <w:r w:rsidR="001608EB">
        <w:rPr>
          <w:rFonts w:ascii="Consolas" w:hAnsi="Consolas"/>
          <w:b/>
          <w:lang w:val="en-US"/>
        </w:rPr>
        <w:t>-</w:t>
      </w:r>
      <w:r w:rsidR="0055395B">
        <w:rPr>
          <w:rFonts w:ascii="Consolas" w:hAnsi="Consolas"/>
          <w:b/>
          <w:lang w:val="en-US"/>
        </w:rPr>
        <w:t>{area}</w:t>
      </w:r>
      <w:r w:rsidRPr="002862EA">
        <w:rPr>
          <w:rFonts w:ascii="Consolas" w:hAnsi="Consolas"/>
          <w:b/>
          <w:lang w:val="en-US"/>
        </w:rPr>
        <w:t>"</w:t>
      </w:r>
      <w:r w:rsidR="002862EA">
        <w:rPr>
          <w:rFonts w:ascii="Consolas" w:hAnsi="Consolas"/>
          <w:b/>
          <w:lang w:val="en-US"/>
        </w:rPr>
        <w:t>:</w:t>
      </w:r>
    </w:p>
    <w:p w:rsidRPr="001608EB" w:rsidR="001608EB" w:rsidP="3262A3D7" w:rsidRDefault="002862EA" w14:paraId="406863D7" w14:textId="36521CC6">
      <w:pPr>
        <w:pStyle w:val="ListParagraph"/>
        <w:numPr>
          <w:ilvl w:val="1"/>
          <w:numId w:val="4"/>
        </w:numPr>
        <w:jc w:val="both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2"/>
          <w:szCs w:val="22"/>
          <w:lang w:val="en-US"/>
        </w:rPr>
      </w:pPr>
      <w:r w:rsidRPr="3262A3D7" w:rsidR="3262A3D7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Add the animal and the quantity of needed food to your records</w:t>
      </w:r>
      <w:r w:rsidRPr="3262A3D7" w:rsidR="42E970AC">
        <w:rPr>
          <w:rFonts w:cs="Calibri" w:cstheme="minorAscii"/>
          <w:lang w:val="en-US"/>
        </w:rPr>
        <w:t xml:space="preserve">. </w:t>
      </w:r>
      <w:r w:rsidRPr="3262A3D7" w:rsidR="231BBE55">
        <w:rPr>
          <w:rFonts w:cs="Calibri" w:cstheme="minorAscii"/>
          <w:lang w:val="en-US"/>
        </w:rPr>
        <w:t xml:space="preserve">It is guaranteed that the </w:t>
      </w:r>
      <w:r w:rsidRPr="3262A3D7" w:rsidR="231BBE55">
        <w:rPr>
          <w:rFonts w:cs="Calibri" w:cstheme="minorAscii"/>
          <w:b w:val="1"/>
          <w:bCs w:val="1"/>
          <w:lang w:val="en-US"/>
        </w:rPr>
        <w:t>names</w:t>
      </w:r>
      <w:r w:rsidRPr="3262A3D7" w:rsidR="231BBE55">
        <w:rPr>
          <w:rFonts w:cs="Calibri" w:cstheme="minorAscii"/>
          <w:lang w:val="en-US"/>
        </w:rPr>
        <w:t xml:space="preserve"> of the animals are </w:t>
      </w:r>
      <w:r w:rsidRPr="3262A3D7" w:rsidR="231BBE55">
        <w:rPr>
          <w:rFonts w:cs="Calibri" w:cstheme="minorAscii"/>
          <w:b w:val="1"/>
          <w:bCs w:val="1"/>
          <w:lang w:val="en-US"/>
        </w:rPr>
        <w:t>unique</w:t>
      </w:r>
      <w:r w:rsidRPr="3262A3D7" w:rsidR="2C044FA8">
        <w:rPr>
          <w:rFonts w:cs="Calibri" w:cstheme="minorAscii"/>
          <w:lang w:val="en-US"/>
        </w:rPr>
        <w:t xml:space="preserve">, </w:t>
      </w:r>
      <w:r w:rsidRPr="3262A3D7" w:rsidR="2B1F1074">
        <w:rPr>
          <w:rFonts w:cs="Calibri" w:cstheme="minorAscii"/>
          <w:lang w:val="en-US"/>
        </w:rPr>
        <w:t xml:space="preserve">and there will </w:t>
      </w:r>
      <w:r w:rsidRPr="3262A3D7" w:rsidR="2B1F1074">
        <w:rPr>
          <w:rFonts w:cs="Calibri" w:cstheme="minorAscii"/>
          <w:b w:val="1"/>
          <w:bCs w:val="1"/>
          <w:lang w:val="en-US"/>
        </w:rPr>
        <w:t>never</w:t>
      </w:r>
      <w:r w:rsidRPr="3262A3D7" w:rsidR="231BBE55">
        <w:rPr>
          <w:rFonts w:cs="Calibri" w:cstheme="minorAscii"/>
          <w:lang w:val="en-US"/>
        </w:rPr>
        <w:t xml:space="preserve"> be animals with the </w:t>
      </w:r>
      <w:r w:rsidRPr="3262A3D7" w:rsidR="231BBE55">
        <w:rPr>
          <w:rFonts w:cs="Calibri" w:cstheme="minorAscii"/>
          <w:b w:val="1"/>
          <w:bCs w:val="1"/>
          <w:lang w:val="en-US"/>
        </w:rPr>
        <w:t>same</w:t>
      </w:r>
      <w:r w:rsidRPr="3262A3D7" w:rsidR="231BBE55">
        <w:rPr>
          <w:rFonts w:cs="Calibri" w:cstheme="minorAscii"/>
          <w:lang w:val="en-US"/>
        </w:rPr>
        <w:t xml:space="preserve"> name.</w:t>
      </w:r>
      <w:r w:rsidRPr="3262A3D7" w:rsidR="089A80A3">
        <w:rPr>
          <w:rFonts w:cs="Calibri" w:cstheme="minorAscii"/>
          <w:lang w:val="en-US"/>
        </w:rPr>
        <w:t xml:space="preserve"> </w:t>
      </w:r>
    </w:p>
    <w:p w:rsidRPr="00DE6E8D" w:rsidR="00957CCE" w:rsidP="00822EAD" w:rsidRDefault="00F376E2" w14:paraId="7F9B1073" w14:textId="5454AB6D">
      <w:pPr>
        <w:pStyle w:val="ListParagraph"/>
        <w:numPr>
          <w:ilvl w:val="1"/>
          <w:numId w:val="4"/>
        </w:numPr>
        <w:jc w:val="both"/>
        <w:rPr>
          <w:rFonts w:cstheme="minorHAnsi"/>
          <w:b/>
          <w:lang w:val="en-US"/>
        </w:rPr>
      </w:pPr>
      <w:r w:rsidRPr="0040443C">
        <w:rPr>
          <w:rFonts w:cstheme="minorHAnsi"/>
          <w:b/>
          <w:lang w:val="en-US"/>
        </w:rPr>
        <w:t>If</w:t>
      </w:r>
      <w:r>
        <w:rPr>
          <w:rFonts w:cstheme="minorHAnsi"/>
          <w:lang w:val="en-US"/>
        </w:rPr>
        <w:t xml:space="preserve"> </w:t>
      </w:r>
      <w:r w:rsidR="001A73D8">
        <w:rPr>
          <w:rFonts w:cstheme="minorHAnsi"/>
          <w:lang w:val="en-US"/>
        </w:rPr>
        <w:t>the animal</w:t>
      </w:r>
      <w:r>
        <w:rPr>
          <w:rFonts w:cstheme="minorHAnsi"/>
          <w:lang w:val="en-US"/>
        </w:rPr>
        <w:t xml:space="preserve"> already </w:t>
      </w:r>
      <w:r w:rsidRPr="0040443C">
        <w:rPr>
          <w:rFonts w:cstheme="minorHAnsi"/>
          <w:b/>
          <w:lang w:val="en-US"/>
        </w:rPr>
        <w:t>exists</w:t>
      </w:r>
      <w:r>
        <w:rPr>
          <w:rFonts w:cstheme="minorHAnsi"/>
          <w:lang w:val="en-US"/>
        </w:rPr>
        <w:t xml:space="preserve">, just </w:t>
      </w:r>
      <w:r w:rsidRPr="001608EB" w:rsidR="00C31360">
        <w:rPr>
          <w:rFonts w:cstheme="minorHAnsi"/>
          <w:b/>
          <w:bCs/>
          <w:lang w:val="en-US"/>
        </w:rPr>
        <w:t>increase</w:t>
      </w:r>
      <w:r w:rsidR="00C31360">
        <w:rPr>
          <w:rFonts w:cstheme="minorHAnsi"/>
          <w:lang w:val="en-US"/>
        </w:rPr>
        <w:t xml:space="preserve"> the</w:t>
      </w:r>
      <w:r>
        <w:rPr>
          <w:rFonts w:cstheme="minorHAnsi"/>
          <w:lang w:val="en-US"/>
        </w:rPr>
        <w:t xml:space="preserve"> value of </w:t>
      </w:r>
      <w:r w:rsidR="001608EB">
        <w:rPr>
          <w:rFonts w:cstheme="minorHAnsi"/>
          <w:lang w:val="en-US"/>
        </w:rPr>
        <w:t>its</w:t>
      </w:r>
      <w:r>
        <w:rPr>
          <w:rFonts w:cstheme="minorHAnsi"/>
          <w:lang w:val="en-US"/>
        </w:rPr>
        <w:t xml:space="preserve"> </w:t>
      </w:r>
      <w:r w:rsidR="001A73D8">
        <w:rPr>
          <w:rFonts w:cstheme="minorHAnsi"/>
          <w:b/>
          <w:lang w:val="en-US"/>
        </w:rPr>
        <w:t>needed food</w:t>
      </w:r>
      <w:r w:rsidR="00C31360">
        <w:rPr>
          <w:rFonts w:cstheme="minorHAnsi"/>
          <w:lang w:val="en-US"/>
        </w:rPr>
        <w:t xml:space="preserve"> with the </w:t>
      </w:r>
      <w:r w:rsidR="001608EB">
        <w:rPr>
          <w:rFonts w:cstheme="minorHAnsi"/>
          <w:b/>
          <w:lang w:val="en-US"/>
        </w:rPr>
        <w:t>given</w:t>
      </w:r>
      <w:r w:rsidR="00C31360">
        <w:rPr>
          <w:rFonts w:cstheme="minorHAnsi"/>
          <w:lang w:val="en-US"/>
        </w:rPr>
        <w:t xml:space="preserve"> </w:t>
      </w:r>
      <w:r w:rsidRPr="001608EB" w:rsidR="00C31360">
        <w:rPr>
          <w:rFonts w:cstheme="minorHAnsi"/>
          <w:b/>
          <w:bCs/>
          <w:lang w:val="en-US"/>
        </w:rPr>
        <w:t>one</w:t>
      </w:r>
      <w:r w:rsidR="00C31360">
        <w:rPr>
          <w:rFonts w:cstheme="minorHAnsi"/>
          <w:lang w:val="en-US"/>
        </w:rPr>
        <w:t>.</w:t>
      </w:r>
    </w:p>
    <w:p w:rsidRPr="002862EA" w:rsidR="00DE6E8D" w:rsidP="00822EAD" w:rsidRDefault="00DE6E8D" w14:paraId="4F415B06" w14:textId="372ED214">
      <w:pPr>
        <w:pStyle w:val="ListParagraph"/>
        <w:numPr>
          <w:ilvl w:val="1"/>
          <w:numId w:val="4"/>
        </w:numPr>
        <w:jc w:val="both"/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You should keep track of the animal l</w:t>
      </w:r>
      <w:r w:rsidR="00B85161">
        <w:rPr>
          <w:rFonts w:cstheme="minorHAnsi"/>
          <w:b/>
          <w:lang w:val="en-US"/>
        </w:rPr>
        <w:t>i</w:t>
      </w:r>
      <w:r>
        <w:rPr>
          <w:rFonts w:cstheme="minorHAnsi"/>
          <w:b/>
          <w:lang w:val="en-US"/>
        </w:rPr>
        <w:t>ving in each area.</w:t>
      </w:r>
    </w:p>
    <w:p w:rsidR="00957CCE" w:rsidP="00CC4436" w:rsidRDefault="00CC4436" w14:paraId="5BAEF6FB" w14:textId="68B53CA0">
      <w:pPr>
        <w:pStyle w:val="ListParagraph"/>
        <w:numPr>
          <w:ilvl w:val="0"/>
          <w:numId w:val="4"/>
        </w:numPr>
        <w:jc w:val="both"/>
        <w:rPr>
          <w:rFonts w:ascii="Consolas" w:hAnsi="Consolas" w:cstheme="majorHAnsi"/>
          <w:b/>
          <w:lang w:val="en-US"/>
        </w:rPr>
      </w:pPr>
      <w:r>
        <w:rPr>
          <w:rFonts w:ascii="Consolas" w:hAnsi="Consolas" w:cstheme="majorHAnsi"/>
          <w:b/>
          <w:lang w:val="en-US"/>
        </w:rPr>
        <w:t>"</w:t>
      </w:r>
      <w:r w:rsidR="00F96A5D">
        <w:rPr>
          <w:rFonts w:ascii="Consolas" w:hAnsi="Consolas" w:cstheme="majorHAnsi"/>
          <w:b/>
          <w:lang w:val="en-US"/>
        </w:rPr>
        <w:t>Feed</w:t>
      </w:r>
      <w:r w:rsidR="00CC57F9">
        <w:rPr>
          <w:rFonts w:ascii="Consolas" w:hAnsi="Consolas" w:cstheme="majorHAnsi"/>
          <w:b/>
          <w:lang w:val="en-US"/>
        </w:rPr>
        <w:t xml:space="preserve">: </w:t>
      </w:r>
      <w:r w:rsidRPr="00CC4436" w:rsidR="00957CCE">
        <w:rPr>
          <w:rFonts w:ascii="Consolas" w:hAnsi="Consolas" w:cstheme="majorHAnsi"/>
          <w:b/>
          <w:lang w:val="en-US"/>
        </w:rPr>
        <w:t>{animalName}</w:t>
      </w:r>
      <w:r w:rsidR="001A73D8">
        <w:rPr>
          <w:rFonts w:ascii="Consolas" w:hAnsi="Consolas" w:cstheme="majorHAnsi"/>
          <w:b/>
          <w:lang w:val="en-US"/>
        </w:rPr>
        <w:t>-</w:t>
      </w:r>
      <w:r w:rsidRPr="00CC4436" w:rsidR="00957CCE">
        <w:rPr>
          <w:rFonts w:ascii="Consolas" w:hAnsi="Consolas" w:cstheme="majorHAnsi"/>
          <w:b/>
          <w:lang w:val="en-US"/>
        </w:rPr>
        <w:t>{</w:t>
      </w:r>
      <w:r w:rsidR="00F96A5D">
        <w:rPr>
          <w:rFonts w:ascii="Consolas" w:hAnsi="Consolas" w:cstheme="majorHAnsi"/>
          <w:b/>
          <w:lang w:val="en-US"/>
        </w:rPr>
        <w:t>food</w:t>
      </w:r>
      <w:r w:rsidRPr="00CC4436" w:rsidR="00957CCE">
        <w:rPr>
          <w:rFonts w:ascii="Consolas" w:hAnsi="Consolas" w:cstheme="majorHAnsi"/>
          <w:b/>
          <w:lang w:val="en-US"/>
        </w:rPr>
        <w:t>}</w:t>
      </w:r>
      <w:r>
        <w:rPr>
          <w:rFonts w:ascii="Consolas" w:hAnsi="Consolas" w:cstheme="majorHAnsi"/>
          <w:b/>
          <w:lang w:val="en-US"/>
        </w:rPr>
        <w:t>":</w:t>
      </w:r>
    </w:p>
    <w:p w:rsidR="001608EB" w:rsidP="00EA58E6" w:rsidRDefault="001608EB" w14:paraId="2A6F59B3" w14:textId="66285F8A">
      <w:pPr>
        <w:pStyle w:val="ListParagraph"/>
        <w:numPr>
          <w:ilvl w:val="1"/>
          <w:numId w:val="4"/>
        </w:num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I</w:t>
      </w:r>
      <w:r w:rsidRPr="00F96A5D" w:rsidR="00F96A5D">
        <w:rPr>
          <w:rFonts w:cstheme="minorHAnsi"/>
          <w:lang w:val="en-US"/>
        </w:rPr>
        <w:t xml:space="preserve">f the animal </w:t>
      </w:r>
      <w:r w:rsidRPr="001937F1" w:rsidR="00F96A5D">
        <w:rPr>
          <w:rFonts w:cstheme="minorHAnsi"/>
          <w:b/>
          <w:lang w:val="en-US"/>
        </w:rPr>
        <w:t>exists</w:t>
      </w:r>
      <w:r w:rsidRPr="00F96A5D" w:rsidR="00F96A5D">
        <w:rPr>
          <w:rFonts w:cstheme="minorHAnsi"/>
          <w:lang w:val="en-US"/>
        </w:rPr>
        <w:t xml:space="preserve">, </w:t>
      </w:r>
      <w:r w:rsidRPr="006E64FA" w:rsidR="00280895">
        <w:rPr>
          <w:rFonts w:cstheme="minorHAnsi"/>
          <w:b/>
          <w:lang w:val="en-US"/>
        </w:rPr>
        <w:t>reduce</w:t>
      </w:r>
      <w:r w:rsidR="00280895">
        <w:rPr>
          <w:rFonts w:cstheme="minorHAnsi"/>
          <w:lang w:val="en-US"/>
        </w:rPr>
        <w:t xml:space="preserve"> its </w:t>
      </w:r>
      <w:r w:rsidRPr="001A73D8" w:rsidR="001A73D8">
        <w:rPr>
          <w:rFonts w:cstheme="minorHAnsi"/>
          <w:b/>
          <w:bCs/>
          <w:lang w:val="en-US"/>
        </w:rPr>
        <w:t>quantity of needed food</w:t>
      </w:r>
      <w:r w:rsidR="00280895">
        <w:rPr>
          <w:rFonts w:cstheme="minorHAnsi"/>
          <w:lang w:val="en-US"/>
        </w:rPr>
        <w:t xml:space="preserve"> with the given </w:t>
      </w:r>
      <w:r w:rsidRPr="006E64FA" w:rsidR="00280895">
        <w:rPr>
          <w:rFonts w:cstheme="minorHAnsi"/>
          <w:b/>
          <w:lang w:val="en-US"/>
        </w:rPr>
        <w:t>food</w:t>
      </w:r>
      <w:r w:rsidR="00280895">
        <w:rPr>
          <w:rFonts w:cstheme="minorHAnsi"/>
          <w:lang w:val="en-US"/>
        </w:rPr>
        <w:t xml:space="preserve"> </w:t>
      </w:r>
      <w:r w:rsidRPr="006E64FA" w:rsidR="00280895">
        <w:rPr>
          <w:rFonts w:cstheme="minorHAnsi"/>
          <w:b/>
          <w:lang w:val="en-US"/>
        </w:rPr>
        <w:t>for</w:t>
      </w:r>
      <w:r w:rsidR="00280895">
        <w:rPr>
          <w:rFonts w:cstheme="minorHAnsi"/>
          <w:lang w:val="en-US"/>
        </w:rPr>
        <w:t xml:space="preserve"> </w:t>
      </w:r>
      <w:r w:rsidRPr="006E64FA" w:rsidR="00280895">
        <w:rPr>
          <w:rFonts w:cstheme="minorHAnsi"/>
          <w:b/>
          <w:lang w:val="en-US"/>
        </w:rPr>
        <w:t>feeding</w:t>
      </w:r>
      <w:r w:rsidR="00280895">
        <w:rPr>
          <w:rFonts w:cstheme="minorHAnsi"/>
          <w:lang w:val="en-US"/>
        </w:rPr>
        <w:t>.</w:t>
      </w:r>
    </w:p>
    <w:p w:rsidR="008C114F" w:rsidP="00EA58E6" w:rsidRDefault="008C114F" w14:paraId="35E61371" w14:textId="7FB7309B">
      <w:pPr>
        <w:pStyle w:val="ListParagraph"/>
        <w:numPr>
          <w:ilvl w:val="1"/>
          <w:numId w:val="4"/>
        </w:num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If the animal </w:t>
      </w:r>
      <w:r w:rsidRPr="008C114F">
        <w:rPr>
          <w:rFonts w:cstheme="minorHAnsi"/>
          <w:b/>
          <w:bCs/>
          <w:lang w:val="en-US"/>
        </w:rPr>
        <w:t>does not exist</w:t>
      </w:r>
      <w:r>
        <w:rPr>
          <w:rFonts w:cstheme="minorHAnsi"/>
          <w:lang w:val="en-US"/>
        </w:rPr>
        <w:t xml:space="preserve">, </w:t>
      </w:r>
      <w:r w:rsidRPr="008C114F">
        <w:rPr>
          <w:rFonts w:cstheme="minorHAnsi"/>
          <w:b/>
          <w:bCs/>
          <w:lang w:val="en-US"/>
        </w:rPr>
        <w:t>ignore</w:t>
      </w:r>
      <w:r>
        <w:rPr>
          <w:rFonts w:cstheme="minorHAnsi"/>
          <w:lang w:val="en-US"/>
        </w:rPr>
        <w:t xml:space="preserve"> the command.</w:t>
      </w:r>
    </w:p>
    <w:p w:rsidR="00EA58E6" w:rsidP="00EA58E6" w:rsidRDefault="00280895" w14:paraId="384B7F55" w14:textId="39FD0B88">
      <w:pPr>
        <w:pStyle w:val="ListParagraph"/>
        <w:numPr>
          <w:ilvl w:val="1"/>
          <w:numId w:val="4"/>
        </w:numPr>
        <w:jc w:val="both"/>
        <w:rPr>
          <w:rFonts w:cstheme="minorHAnsi"/>
          <w:lang w:val="en-US"/>
        </w:rPr>
      </w:pPr>
      <w:r>
        <w:rPr>
          <w:rFonts w:cstheme="minorHAnsi"/>
          <w:lang w:val="en-US"/>
        </w:rPr>
        <w:t>If it</w:t>
      </w:r>
      <w:r w:rsidR="006E64FA">
        <w:rPr>
          <w:rFonts w:cstheme="minorHAnsi"/>
          <w:lang w:val="en-US"/>
        </w:rPr>
        <w:t xml:space="preserve">s </w:t>
      </w:r>
      <w:r w:rsidRPr="006E64FA" w:rsidR="006E64FA">
        <w:rPr>
          <w:rFonts w:cstheme="minorHAnsi"/>
          <w:b/>
          <w:lang w:val="en-US"/>
        </w:rPr>
        <w:t>limit</w:t>
      </w:r>
      <w:r>
        <w:rPr>
          <w:rFonts w:cstheme="minorHAnsi"/>
          <w:lang w:val="en-US"/>
        </w:rPr>
        <w:t xml:space="preserve"> reaches </w:t>
      </w:r>
      <w:r w:rsidRPr="006E64FA">
        <w:rPr>
          <w:rFonts w:cstheme="minorHAnsi"/>
          <w:b/>
          <w:lang w:val="en-US"/>
        </w:rPr>
        <w:t>0</w:t>
      </w:r>
      <w:r>
        <w:rPr>
          <w:rFonts w:cstheme="minorHAnsi"/>
          <w:lang w:val="en-US"/>
        </w:rPr>
        <w:t xml:space="preserve"> or </w:t>
      </w:r>
      <w:r w:rsidRPr="006E64FA">
        <w:rPr>
          <w:rFonts w:cstheme="minorHAnsi"/>
          <w:b/>
          <w:lang w:val="en-US"/>
        </w:rPr>
        <w:t>less</w:t>
      </w:r>
      <w:r>
        <w:rPr>
          <w:rFonts w:cstheme="minorHAnsi"/>
          <w:lang w:val="en-US"/>
        </w:rPr>
        <w:t xml:space="preserve">, the </w:t>
      </w:r>
      <w:r w:rsidRPr="00C5279C">
        <w:rPr>
          <w:rFonts w:cstheme="minorHAnsi"/>
          <w:b/>
          <w:lang w:val="en-US"/>
        </w:rPr>
        <w:t>animal</w:t>
      </w:r>
      <w:r>
        <w:rPr>
          <w:rFonts w:cstheme="minorHAnsi"/>
          <w:lang w:val="en-US"/>
        </w:rPr>
        <w:t xml:space="preserve"> is considered </w:t>
      </w:r>
      <w:r w:rsidRPr="00C5279C">
        <w:rPr>
          <w:rFonts w:cstheme="minorHAnsi"/>
          <w:b/>
          <w:lang w:val="en-US"/>
        </w:rPr>
        <w:t>successfully fed</w:t>
      </w:r>
      <w:r w:rsidR="00B85161">
        <w:rPr>
          <w:rFonts w:cstheme="minorHAnsi"/>
          <w:lang w:val="en-US"/>
        </w:rPr>
        <w:t xml:space="preserve">, </w:t>
      </w:r>
      <w:r>
        <w:rPr>
          <w:rFonts w:cstheme="minorHAnsi"/>
          <w:lang w:val="en-US"/>
        </w:rPr>
        <w:t xml:space="preserve">and you need to </w:t>
      </w:r>
      <w:r w:rsidRPr="00C5279C" w:rsidR="006E64FA">
        <w:rPr>
          <w:rFonts w:cstheme="minorHAnsi"/>
          <w:b/>
          <w:lang w:val="en-US"/>
        </w:rPr>
        <w:t>remove</w:t>
      </w:r>
      <w:r w:rsidR="006E64FA">
        <w:rPr>
          <w:rFonts w:cstheme="minorHAnsi"/>
          <w:lang w:val="en-US"/>
        </w:rPr>
        <w:t xml:space="preserve"> it from your </w:t>
      </w:r>
      <w:r w:rsidRPr="00C5279C" w:rsidR="006E64FA">
        <w:rPr>
          <w:rFonts w:cstheme="minorHAnsi"/>
          <w:b/>
          <w:lang w:val="en-US"/>
        </w:rPr>
        <w:t>records</w:t>
      </w:r>
      <w:r w:rsidR="006E64FA">
        <w:rPr>
          <w:rFonts w:cstheme="minorHAnsi"/>
          <w:lang w:val="en-US"/>
        </w:rPr>
        <w:t xml:space="preserve"> and </w:t>
      </w:r>
      <w:r w:rsidRPr="00C5279C">
        <w:rPr>
          <w:rFonts w:cstheme="minorHAnsi"/>
          <w:b/>
          <w:lang w:val="en-US"/>
        </w:rPr>
        <w:t>print</w:t>
      </w:r>
      <w:r>
        <w:rPr>
          <w:rFonts w:cstheme="minorHAnsi"/>
          <w:lang w:val="en-US"/>
        </w:rPr>
        <w:t xml:space="preserve"> the following </w:t>
      </w:r>
      <w:r w:rsidRPr="00C5279C">
        <w:rPr>
          <w:rFonts w:cstheme="minorHAnsi"/>
          <w:b/>
          <w:lang w:val="en-US"/>
        </w:rPr>
        <w:t>message</w:t>
      </w:r>
      <w:r w:rsidR="005F5BBE">
        <w:rPr>
          <w:rFonts w:cstheme="minorHAnsi"/>
          <w:lang w:val="en-US"/>
        </w:rPr>
        <w:t>:</w:t>
      </w:r>
    </w:p>
    <w:p w:rsidRPr="006E3908" w:rsidR="006E3908" w:rsidP="006E3908" w:rsidRDefault="00456686" w14:paraId="3D9FFB40" w14:textId="58DB3092">
      <w:pPr>
        <w:pStyle w:val="ListParagraph"/>
        <w:numPr>
          <w:ilvl w:val="2"/>
          <w:numId w:val="4"/>
        </w:numPr>
        <w:jc w:val="both"/>
        <w:rPr>
          <w:rFonts w:cstheme="minorHAnsi"/>
          <w:lang w:val="en-US"/>
        </w:rPr>
      </w:pPr>
      <w:r>
        <w:rPr>
          <w:rFonts w:ascii="Consolas" w:hAnsi="Consolas" w:cstheme="minorHAnsi"/>
          <w:b/>
          <w:lang w:val="en-US"/>
        </w:rPr>
        <w:t xml:space="preserve">"{animalName} </w:t>
      </w:r>
      <w:r w:rsidR="002B7C74">
        <w:rPr>
          <w:rFonts w:ascii="Consolas" w:hAnsi="Consolas" w:cstheme="minorHAnsi"/>
          <w:b/>
          <w:lang w:val="en-US"/>
        </w:rPr>
        <w:t xml:space="preserve">was </w:t>
      </w:r>
      <w:r>
        <w:rPr>
          <w:rFonts w:ascii="Consolas" w:hAnsi="Consolas" w:cstheme="minorHAnsi"/>
          <w:b/>
          <w:lang w:val="en-US"/>
        </w:rPr>
        <w:t>successfully fed"</w:t>
      </w:r>
    </w:p>
    <w:p w:rsidRPr="005C2E05" w:rsidR="008676B8" w:rsidP="00BC1743" w:rsidRDefault="00D50ED3" w14:paraId="613971FA" w14:textId="7016B2D1">
      <w:pPr>
        <w:jc w:val="both"/>
        <w:rPr>
          <w:rFonts w:cstheme="minorHAnsi"/>
          <w:lang w:val="en-US"/>
        </w:rPr>
      </w:pPr>
      <w:r>
        <w:rPr>
          <w:lang w:val="en-US"/>
        </w:rPr>
        <w:t xml:space="preserve">You need to know </w:t>
      </w:r>
      <w:r w:rsidRPr="00D50ED3">
        <w:rPr>
          <w:b/>
          <w:lang w:val="en-US"/>
        </w:rPr>
        <w:t xml:space="preserve">the </w:t>
      </w:r>
      <w:r w:rsidR="001A73D8">
        <w:rPr>
          <w:b/>
          <w:lang w:val="en-US"/>
        </w:rPr>
        <w:t>number</w:t>
      </w:r>
      <w:r w:rsidRPr="00D50ED3">
        <w:rPr>
          <w:b/>
          <w:lang w:val="en-US"/>
        </w:rPr>
        <w:t xml:space="preserve"> of</w:t>
      </w:r>
      <w:r>
        <w:rPr>
          <w:lang w:val="en-US"/>
        </w:rPr>
        <w:t xml:space="preserve"> </w:t>
      </w:r>
      <w:r w:rsidRPr="00734EA6" w:rsidR="00C0170A">
        <w:rPr>
          <w:b/>
          <w:lang w:val="en-US"/>
        </w:rPr>
        <w:t>hungry</w:t>
      </w:r>
      <w:r w:rsidR="00C0170A">
        <w:rPr>
          <w:lang w:val="en-US"/>
        </w:rPr>
        <w:t xml:space="preserve"> </w:t>
      </w:r>
      <w:r w:rsidRPr="00734EA6" w:rsidR="00C0170A">
        <w:rPr>
          <w:b/>
          <w:lang w:val="en-US"/>
        </w:rPr>
        <w:t>animals</w:t>
      </w:r>
      <w:r w:rsidR="00C0170A">
        <w:rPr>
          <w:lang w:val="en-US"/>
        </w:rPr>
        <w:t xml:space="preserve"> there are</w:t>
      </w:r>
      <w:r w:rsidR="008D5E2E">
        <w:rPr>
          <w:lang w:val="en-US"/>
        </w:rPr>
        <w:t xml:space="preserve"> left</w:t>
      </w:r>
      <w:r w:rsidR="00C0170A">
        <w:rPr>
          <w:lang w:val="en-US"/>
        </w:rPr>
        <w:t xml:space="preserve"> in </w:t>
      </w:r>
      <w:r w:rsidRPr="009F2E3B" w:rsidR="00C0170A">
        <w:rPr>
          <w:b/>
          <w:lang w:val="en-US"/>
        </w:rPr>
        <w:t>each area</w:t>
      </w:r>
      <w:r w:rsidR="007263EB">
        <w:rPr>
          <w:rFonts w:cstheme="minorHAnsi"/>
          <w:lang w:val="en-US"/>
        </w:rPr>
        <w:t xml:space="preserve">. If an animal has </w:t>
      </w:r>
      <w:r w:rsidR="00B85161">
        <w:rPr>
          <w:rFonts w:cstheme="minorHAnsi"/>
          <w:lang w:val="en-US"/>
        </w:rPr>
        <w:t xml:space="preserve">a </w:t>
      </w:r>
      <w:r w:rsidR="007263EB">
        <w:rPr>
          <w:rFonts w:cstheme="minorHAnsi"/>
          <w:lang w:val="en-US"/>
        </w:rPr>
        <w:t xml:space="preserve">daily food </w:t>
      </w:r>
      <w:r w:rsidRPr="00933AAF" w:rsidR="007263EB">
        <w:rPr>
          <w:rFonts w:cstheme="minorHAnsi"/>
          <w:b/>
          <w:lang w:val="en-US"/>
        </w:rPr>
        <w:t>limit above 0</w:t>
      </w:r>
      <w:r w:rsidR="007263EB">
        <w:rPr>
          <w:rFonts w:cstheme="minorHAnsi"/>
          <w:lang w:val="en-US"/>
        </w:rPr>
        <w:t xml:space="preserve">, it is considered </w:t>
      </w:r>
      <w:r w:rsidRPr="00933AAF" w:rsidR="007263EB">
        <w:rPr>
          <w:rFonts w:cstheme="minorHAnsi"/>
          <w:b/>
          <w:lang w:val="en-US"/>
        </w:rPr>
        <w:t>hungry</w:t>
      </w:r>
      <w:r w:rsidR="007263EB">
        <w:rPr>
          <w:rFonts w:cstheme="minorHAnsi"/>
          <w:lang w:val="en-US"/>
        </w:rPr>
        <w:t>.</w:t>
      </w:r>
    </w:p>
    <w:p w:rsidR="0001115E" w:rsidP="68648F54" w:rsidRDefault="00957CCE" w14:paraId="74F4ABF6" w14:textId="7A6646BA">
      <w:pPr>
        <w:jc w:val="both"/>
        <w:rPr>
          <w:rFonts w:cs="Calibri" w:cstheme="minorAscii"/>
          <w:lang w:val="en-US"/>
        </w:rPr>
      </w:pPr>
      <w:r w:rsidRPr="68648F54" w:rsidR="00957CCE">
        <w:rPr>
          <w:rFonts w:cs="Calibri" w:cstheme="minorAscii"/>
          <w:lang w:val="en-US"/>
        </w:rPr>
        <w:t xml:space="preserve">In the end, </w:t>
      </w:r>
      <w:r w:rsidRPr="68648F54" w:rsidR="00957CCE">
        <w:rPr>
          <w:rFonts w:cs="Calibri" w:cstheme="minorAscii"/>
          <w:lang w:val="en-US"/>
        </w:rPr>
        <w:t>y</w:t>
      </w:r>
      <w:r w:rsidRPr="68648F54" w:rsidR="0001115E">
        <w:rPr>
          <w:rFonts w:cs="Calibri" w:cstheme="minorAscii"/>
          <w:lang w:val="en-US"/>
        </w:rPr>
        <w:t xml:space="preserve">ou </w:t>
      </w:r>
      <w:r w:rsidRPr="68648F54" w:rsidR="00ED0A38">
        <w:rPr>
          <w:rFonts w:cs="Calibri" w:cstheme="minorAscii"/>
          <w:lang w:val="en-US"/>
        </w:rPr>
        <w:t>should</w:t>
      </w:r>
      <w:r w:rsidRPr="68648F54" w:rsidR="0001115E">
        <w:rPr>
          <w:rFonts w:cs="Calibri" w:cstheme="minorAscii"/>
          <w:lang w:val="en-US"/>
        </w:rPr>
        <w:t xml:space="preserve"> </w:t>
      </w:r>
      <w:r w:rsidRPr="68648F54" w:rsidR="00456686">
        <w:rPr>
          <w:rFonts w:cs="Calibri" w:cstheme="minorAscii"/>
          <w:b w:val="1"/>
          <w:bCs w:val="1"/>
          <w:lang w:val="en-US"/>
        </w:rPr>
        <w:t xml:space="preserve">print each animal </w:t>
      </w:r>
      <w:r w:rsidRPr="68648F54" w:rsidR="00456686">
        <w:rPr>
          <w:rFonts w:cs="Calibri" w:cstheme="minorAscii"/>
          <w:lang w:val="en-US"/>
        </w:rPr>
        <w:t xml:space="preserve">with its </w:t>
      </w:r>
      <w:r w:rsidRPr="68648F54" w:rsidR="009E6320">
        <w:rPr>
          <w:rFonts w:cs="Calibri" w:cstheme="minorAscii"/>
          <w:b w:val="1"/>
          <w:bCs w:val="1"/>
          <w:lang w:val="en-US"/>
        </w:rPr>
        <w:t>quantity of needed food</w:t>
      </w:r>
      <w:r w:rsidRPr="68648F54" w:rsidR="00456686">
        <w:rPr>
          <w:rFonts w:cs="Calibri" w:cstheme="minorAscii"/>
          <w:lang w:val="en-US"/>
        </w:rPr>
        <w:t xml:space="preserve"> in the following format:</w:t>
      </w:r>
      <w:r w:rsidRPr="68648F54" w:rsidR="0001115E">
        <w:rPr>
          <w:rFonts w:cs="Calibri" w:cstheme="minorAscii"/>
          <w:lang w:val="en-US"/>
        </w:rPr>
        <w:t xml:space="preserve"> </w:t>
      </w:r>
    </w:p>
    <w:p w:rsidRPr="002213C5" w:rsidR="0009732D" w:rsidP="00BC1743" w:rsidRDefault="001A73D8" w14:paraId="204446A6" w14:textId="0F441E93">
      <w:pPr>
        <w:jc w:val="both"/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  <w:lang w:val="en-US"/>
        </w:rPr>
        <w:t>"</w:t>
      </w:r>
      <w:r w:rsidRPr="002213C5" w:rsidR="0009732D">
        <w:rPr>
          <w:rFonts w:ascii="Consolas" w:hAnsi="Consolas" w:cstheme="minorHAnsi"/>
          <w:b/>
          <w:lang w:val="en-US"/>
        </w:rPr>
        <w:t>Animals:</w:t>
      </w:r>
      <w:r>
        <w:rPr>
          <w:rFonts w:ascii="Consolas" w:hAnsi="Consolas" w:cstheme="minorHAnsi"/>
          <w:b/>
          <w:lang w:val="en-US"/>
        </w:rPr>
        <w:t>"</w:t>
      </w:r>
    </w:p>
    <w:p w:rsidR="0009732D" w:rsidP="00BC1743" w:rsidRDefault="001A73D8" w14:paraId="4135CCBD" w14:textId="12D76F80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="00EB7C09">
        <w:rPr>
          <w:rFonts w:ascii="Consolas" w:hAnsi="Consolas" w:cstheme="minorHAnsi"/>
          <w:b/>
          <w:lang w:val="en-US"/>
        </w:rPr>
        <w:t xml:space="preserve"> </w:t>
      </w:r>
      <w:r w:rsidRPr="002213C5" w:rsidR="0009732D">
        <w:rPr>
          <w:rFonts w:ascii="Consolas" w:hAnsi="Consolas" w:cstheme="minorHAnsi"/>
          <w:b/>
          <w:lang w:val="en-US"/>
        </w:rPr>
        <w:t>{a</w:t>
      </w:r>
      <w:r w:rsidR="00D75D3A">
        <w:rPr>
          <w:rFonts w:ascii="Consolas" w:hAnsi="Consolas" w:cstheme="minorHAnsi"/>
          <w:b/>
          <w:lang w:val="en-US"/>
        </w:rPr>
        <w:t>nimal</w:t>
      </w:r>
      <w:r>
        <w:rPr>
          <w:rFonts w:ascii="Consolas" w:hAnsi="Consolas" w:cstheme="minorHAnsi"/>
          <w:b/>
          <w:lang w:val="en-US"/>
        </w:rPr>
        <w:t>_n</w:t>
      </w:r>
      <w:r w:rsidR="00D75D3A">
        <w:rPr>
          <w:rFonts w:ascii="Consolas" w:hAnsi="Consolas" w:cstheme="minorHAnsi"/>
          <w:b/>
          <w:lang w:val="en-US"/>
        </w:rPr>
        <w:t>ame} -&gt; {</w:t>
      </w:r>
      <w:r>
        <w:rPr>
          <w:rFonts w:ascii="Consolas" w:hAnsi="Consolas" w:cstheme="minorHAnsi"/>
          <w:b/>
          <w:lang w:val="en-US"/>
        </w:rPr>
        <w:t>needed_food_quantity</w:t>
      </w:r>
      <w:r w:rsidR="00D75D3A">
        <w:rPr>
          <w:rFonts w:ascii="Consolas" w:hAnsi="Consolas" w:cstheme="minorHAnsi"/>
          <w:b/>
          <w:lang w:val="en-US"/>
        </w:rPr>
        <w:t>}g</w:t>
      </w:r>
      <w:r>
        <w:rPr>
          <w:rFonts w:ascii="Consolas" w:hAnsi="Consolas" w:cstheme="minorHAnsi"/>
          <w:b/>
          <w:lang w:val="en-US"/>
        </w:rPr>
        <w:t>"</w:t>
      </w:r>
    </w:p>
    <w:p w:rsidRPr="002213C5" w:rsidR="000C4FD4" w:rsidP="00BC1743" w:rsidRDefault="0052152D" w14:paraId="6DDD3546" w14:textId="074405ED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…</w:t>
      </w:r>
    </w:p>
    <w:p w:rsidR="0009732D" w:rsidP="0009732D" w:rsidRDefault="001A73D8" w14:paraId="0A893FE9" w14:textId="54C6E5DA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="00EB7C09">
        <w:rPr>
          <w:rFonts w:ascii="Consolas" w:hAnsi="Consolas" w:cstheme="minorHAnsi"/>
          <w:b/>
          <w:lang w:val="en-US"/>
        </w:rPr>
        <w:t xml:space="preserve"> </w:t>
      </w:r>
      <w:r w:rsidRPr="002213C5" w:rsidR="0009732D">
        <w:rPr>
          <w:rFonts w:ascii="Consolas" w:hAnsi="Consolas" w:cstheme="minorHAnsi"/>
          <w:b/>
          <w:lang w:val="en-US"/>
        </w:rPr>
        <w:t>{a</w:t>
      </w:r>
      <w:r w:rsidR="007132C8">
        <w:rPr>
          <w:rFonts w:ascii="Consolas" w:hAnsi="Consolas" w:cstheme="minorHAnsi"/>
          <w:b/>
          <w:lang w:val="en-US"/>
        </w:rPr>
        <w:t>nimal</w:t>
      </w:r>
      <w:r>
        <w:rPr>
          <w:rFonts w:ascii="Consolas" w:hAnsi="Consolas" w:cstheme="minorHAnsi"/>
          <w:b/>
          <w:lang w:val="en-US"/>
        </w:rPr>
        <w:t>_n</w:t>
      </w:r>
      <w:r w:rsidR="007132C8">
        <w:rPr>
          <w:rFonts w:ascii="Consolas" w:hAnsi="Consolas" w:cstheme="minorHAnsi"/>
          <w:b/>
          <w:lang w:val="en-US"/>
        </w:rPr>
        <w:t>ame} -&gt; {</w:t>
      </w:r>
      <w:r>
        <w:rPr>
          <w:rFonts w:ascii="Consolas" w:hAnsi="Consolas" w:cstheme="minorHAnsi"/>
          <w:b/>
          <w:lang w:val="en-US"/>
        </w:rPr>
        <w:t>needed_food_quantity</w:t>
      </w:r>
      <w:r w:rsidR="007132C8">
        <w:rPr>
          <w:rFonts w:ascii="Consolas" w:hAnsi="Consolas" w:cstheme="minorHAnsi"/>
          <w:b/>
          <w:lang w:val="en-US"/>
        </w:rPr>
        <w:t>}g</w:t>
      </w:r>
      <w:r>
        <w:rPr>
          <w:rFonts w:ascii="Consolas" w:hAnsi="Consolas" w:cstheme="minorHAnsi"/>
          <w:b/>
          <w:lang w:val="en-US"/>
        </w:rPr>
        <w:t>"</w:t>
      </w:r>
    </w:p>
    <w:p w:rsidR="00D141F3" w:rsidP="68648F54" w:rsidRDefault="00D141F3" w14:paraId="53DAB2F0" w14:textId="1392B3E4">
      <w:pPr>
        <w:jc w:val="both"/>
        <w:rPr>
          <w:rFonts w:cs="Calibri" w:cstheme="minorAscii"/>
          <w:lang w:val="en-US"/>
        </w:rPr>
      </w:pPr>
      <w:r w:rsidRPr="68648F54" w:rsidR="00D141F3">
        <w:rPr>
          <w:rFonts w:cs="Calibri" w:cstheme="minorAscii"/>
          <w:lang w:val="en-US"/>
        </w:rPr>
        <w:t xml:space="preserve">Afterward, </w:t>
      </w:r>
      <w:r w:rsidRPr="68648F54" w:rsidR="00D141F3">
        <w:rPr>
          <w:rFonts w:cs="Calibri" w:cstheme="minorAscii"/>
          <w:b w:val="1"/>
          <w:bCs w:val="1"/>
          <w:lang w:val="en-US"/>
        </w:rPr>
        <w:t>print</w:t>
      </w:r>
      <w:r w:rsidRPr="68648F54" w:rsidR="00D141F3">
        <w:rPr>
          <w:rFonts w:cs="Calibri" w:cstheme="minorAscii"/>
        </w:rPr>
        <w:t xml:space="preserve"> </w:t>
      </w:r>
      <w:r w:rsidRPr="68648F54" w:rsidR="001A73D8">
        <w:rPr>
          <w:rFonts w:cs="Calibri" w:cstheme="minorAscii"/>
          <w:lang w:val="en-US"/>
        </w:rPr>
        <w:t xml:space="preserve">only </w:t>
      </w:r>
      <w:proofErr w:type="spellStart"/>
      <w:r w:rsidRPr="68648F54" w:rsidR="00D141F3">
        <w:rPr>
          <w:rFonts w:cs="Calibri" w:cstheme="minorAscii"/>
        </w:rPr>
        <w:t>the</w:t>
      </w:r>
      <w:proofErr w:type="spellEnd"/>
      <w:r w:rsidRPr="68648F54" w:rsidR="00D141F3">
        <w:rPr>
          <w:rFonts w:cs="Calibri" w:cstheme="minorAscii"/>
        </w:rPr>
        <w:t xml:space="preserve"> </w:t>
      </w:r>
      <w:proofErr w:type="spellStart"/>
      <w:r w:rsidRPr="68648F54" w:rsidR="00D141F3">
        <w:rPr>
          <w:rFonts w:cs="Calibri" w:cstheme="minorAscii"/>
          <w:b w:val="1"/>
          <w:bCs w:val="1"/>
        </w:rPr>
        <w:t>areas</w:t>
      </w:r>
      <w:proofErr w:type="spellEnd"/>
      <w:r w:rsidRPr="68648F54" w:rsidR="00D141F3">
        <w:rPr>
          <w:rFonts w:cs="Calibri" w:cstheme="minorAscii"/>
        </w:rPr>
        <w:t xml:space="preserve"> </w:t>
      </w:r>
      <w:proofErr w:type="spellStart"/>
      <w:r w:rsidRPr="68648F54" w:rsidR="00D141F3">
        <w:rPr>
          <w:rFonts w:cs="Calibri" w:cstheme="minorAscii"/>
        </w:rPr>
        <w:t>with</w:t>
      </w:r>
      <w:proofErr w:type="spellEnd"/>
      <w:r w:rsidRPr="68648F54" w:rsidR="00D141F3">
        <w:rPr>
          <w:rFonts w:cs="Calibri" w:cstheme="minorAscii"/>
        </w:rPr>
        <w:t xml:space="preserve"> </w:t>
      </w:r>
      <w:r w:rsidRPr="68648F54" w:rsidR="001A73D8">
        <w:rPr>
          <w:rFonts w:cs="Calibri" w:cstheme="minorAscii"/>
          <w:b w:val="1"/>
          <w:bCs w:val="1"/>
          <w:lang w:val="en-US"/>
        </w:rPr>
        <w:t>hungry animals</w:t>
      </w:r>
      <w:r w:rsidRPr="68648F54" w:rsidR="007067E3">
        <w:rPr>
          <w:rFonts w:cs="Calibri" w:cstheme="minorAscii"/>
          <w:lang w:val="en-US"/>
        </w:rPr>
        <w:t xml:space="preserve"> in </w:t>
      </w:r>
      <w:r w:rsidRPr="68648F54" w:rsidR="005A37FC">
        <w:rPr>
          <w:rFonts w:cs="Calibri" w:cstheme="minorAscii"/>
          <w:lang w:val="en-US"/>
        </w:rPr>
        <w:t xml:space="preserve">the following </w:t>
      </w:r>
      <w:r w:rsidRPr="68648F54" w:rsidR="005A37FC">
        <w:rPr>
          <w:rFonts w:cs="Calibri" w:cstheme="minorAscii"/>
          <w:b w:val="1"/>
          <w:bCs w:val="1"/>
          <w:lang w:val="en-US"/>
        </w:rPr>
        <w:t>format</w:t>
      </w:r>
      <w:r w:rsidRPr="68648F54" w:rsidR="005A37FC">
        <w:rPr>
          <w:rFonts w:cs="Calibri" w:cstheme="minorAscii"/>
          <w:lang w:val="en-US"/>
        </w:rPr>
        <w:t>:</w:t>
      </w:r>
    </w:p>
    <w:p w:rsidRPr="005A37FC" w:rsidR="005A37FC" w:rsidP="0009732D" w:rsidRDefault="001A73D8" w14:paraId="3CA6E0C8" w14:textId="5078A8C0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Pr="005A37FC" w:rsidR="005A37FC">
        <w:rPr>
          <w:rFonts w:ascii="Consolas" w:hAnsi="Consolas" w:cstheme="minorHAnsi"/>
          <w:b/>
          <w:lang w:val="en-US"/>
        </w:rPr>
        <w:t>Areas</w:t>
      </w:r>
      <w:r w:rsidR="00B02A3F">
        <w:rPr>
          <w:rFonts w:ascii="Consolas" w:hAnsi="Consolas" w:cstheme="minorHAnsi"/>
          <w:b/>
        </w:rPr>
        <w:t xml:space="preserve"> </w:t>
      </w:r>
      <w:r w:rsidR="00B02A3F">
        <w:rPr>
          <w:rFonts w:ascii="Consolas" w:hAnsi="Consolas" w:cstheme="minorHAnsi"/>
          <w:b/>
          <w:lang w:val="en-US"/>
        </w:rPr>
        <w:t>with hungry animals</w:t>
      </w:r>
      <w:r>
        <w:rPr>
          <w:rFonts w:ascii="Consolas" w:hAnsi="Consolas" w:cstheme="minorHAnsi"/>
          <w:b/>
          <w:lang w:val="en-US"/>
        </w:rPr>
        <w:t>:"</w:t>
      </w:r>
    </w:p>
    <w:p w:rsidR="005A37FC" w:rsidP="0009732D" w:rsidRDefault="001A73D8" w14:paraId="7B0A3DF8" w14:textId="251447C8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="00EB7C09">
        <w:rPr>
          <w:rFonts w:ascii="Consolas" w:hAnsi="Consolas" w:cstheme="minorHAnsi"/>
          <w:b/>
          <w:lang w:val="en-US"/>
        </w:rPr>
        <w:t xml:space="preserve"> </w:t>
      </w:r>
      <w:r w:rsidRPr="005A37FC" w:rsidR="005A37FC">
        <w:rPr>
          <w:rFonts w:ascii="Consolas" w:hAnsi="Consolas" w:cstheme="minorHAnsi"/>
          <w:b/>
          <w:lang w:val="en-US"/>
        </w:rPr>
        <w:t>{area</w:t>
      </w:r>
      <w:r>
        <w:rPr>
          <w:rFonts w:ascii="Consolas" w:hAnsi="Consolas" w:cstheme="minorHAnsi"/>
          <w:b/>
          <w:lang w:val="en-US"/>
        </w:rPr>
        <w:t>_n</w:t>
      </w:r>
      <w:r w:rsidRPr="005A37FC" w:rsidR="005A37FC">
        <w:rPr>
          <w:rFonts w:ascii="Consolas" w:hAnsi="Consolas" w:cstheme="minorHAnsi"/>
          <w:b/>
          <w:lang w:val="en-US"/>
        </w:rPr>
        <w:t>ame}: {</w:t>
      </w:r>
      <w:r>
        <w:rPr>
          <w:rFonts w:ascii="Consolas" w:hAnsi="Consolas" w:cstheme="minorHAnsi"/>
          <w:b/>
          <w:lang w:val="en-US"/>
        </w:rPr>
        <w:t>number_of_hungry_a</w:t>
      </w:r>
      <w:r w:rsidRPr="005A37FC" w:rsidR="005A37FC">
        <w:rPr>
          <w:rFonts w:ascii="Consolas" w:hAnsi="Consolas" w:cstheme="minorHAnsi"/>
          <w:b/>
          <w:lang w:val="en-US"/>
        </w:rPr>
        <w:t>nimals}</w:t>
      </w:r>
      <w:r w:rsidR="002D5DF3">
        <w:rPr>
          <w:rFonts w:ascii="Consolas" w:hAnsi="Consolas" w:cstheme="minorHAnsi"/>
          <w:b/>
          <w:lang w:val="en-US"/>
        </w:rPr>
        <w:t>"</w:t>
      </w:r>
    </w:p>
    <w:p w:rsidRPr="005A37FC" w:rsidR="000C4FD4" w:rsidP="0009732D" w:rsidRDefault="00B85161" w14:paraId="161280A7" w14:textId="10DA3C8F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…</w:t>
      </w:r>
    </w:p>
    <w:p w:rsidRPr="005A37FC" w:rsidR="005A37FC" w:rsidP="0009732D" w:rsidRDefault="002D5DF3" w14:paraId="35BFBA1D" w14:textId="024A9E02">
      <w:pPr>
        <w:jc w:val="both"/>
        <w:rPr>
          <w:rFonts w:ascii="Consolas" w:hAnsi="Consolas" w:cstheme="minorHAnsi"/>
          <w:b/>
          <w:lang w:val="en-US"/>
        </w:rPr>
      </w:pPr>
      <w:r>
        <w:rPr>
          <w:rFonts w:ascii="Consolas" w:hAnsi="Consolas" w:cstheme="minorHAnsi"/>
          <w:b/>
          <w:lang w:val="en-US"/>
        </w:rPr>
        <w:t>"</w:t>
      </w:r>
      <w:r w:rsidR="00EB7C09">
        <w:rPr>
          <w:rFonts w:ascii="Consolas" w:hAnsi="Consolas" w:cstheme="minorHAnsi"/>
          <w:b/>
          <w:lang w:val="en-US"/>
        </w:rPr>
        <w:t xml:space="preserve"> </w:t>
      </w:r>
      <w:r w:rsidRPr="005A37FC" w:rsidR="005A37FC">
        <w:rPr>
          <w:rFonts w:ascii="Consolas" w:hAnsi="Consolas" w:cstheme="minorHAnsi"/>
          <w:b/>
          <w:lang w:val="en-US"/>
        </w:rPr>
        <w:t>{area</w:t>
      </w:r>
      <w:r>
        <w:rPr>
          <w:rFonts w:ascii="Consolas" w:hAnsi="Consolas" w:cstheme="minorHAnsi"/>
          <w:b/>
          <w:lang w:val="en-US"/>
        </w:rPr>
        <w:t>_n</w:t>
      </w:r>
      <w:r w:rsidRPr="005A37FC" w:rsidR="005A37FC">
        <w:rPr>
          <w:rFonts w:ascii="Consolas" w:hAnsi="Consolas" w:cstheme="minorHAnsi"/>
          <w:b/>
          <w:lang w:val="en-US"/>
        </w:rPr>
        <w:t>ame}: {</w:t>
      </w:r>
      <w:r>
        <w:rPr>
          <w:rFonts w:ascii="Consolas" w:hAnsi="Consolas" w:cstheme="minorHAnsi"/>
          <w:b/>
          <w:lang w:val="en-US"/>
        </w:rPr>
        <w:t>number_of_hungry_a</w:t>
      </w:r>
      <w:r w:rsidRPr="005A37FC">
        <w:rPr>
          <w:rFonts w:ascii="Consolas" w:hAnsi="Consolas" w:cstheme="minorHAnsi"/>
          <w:b/>
          <w:lang w:val="en-US"/>
        </w:rPr>
        <w:t>nimals</w:t>
      </w:r>
      <w:r w:rsidRPr="005A37FC" w:rsidR="005A37FC">
        <w:rPr>
          <w:rFonts w:ascii="Consolas" w:hAnsi="Consolas" w:cstheme="minorHAnsi"/>
          <w:b/>
          <w:lang w:val="en-US"/>
        </w:rPr>
        <w:t>}</w:t>
      </w:r>
      <w:r>
        <w:rPr>
          <w:rFonts w:ascii="Consolas" w:hAnsi="Consolas" w:cstheme="minorHAnsi"/>
          <w:b/>
          <w:lang w:val="en-US"/>
        </w:rPr>
        <w:t>"</w:t>
      </w:r>
    </w:p>
    <w:p w:rsidRPr="00B85161" w:rsidR="00BC1743" w:rsidP="00BC1743" w:rsidRDefault="00BC1743" w14:paraId="48A460CB" w14:textId="03AB8851">
      <w:pPr>
        <w:pStyle w:val="Heading2"/>
        <w:rPr>
          <w:sz w:val="32"/>
          <w:szCs w:val="32"/>
        </w:rPr>
      </w:pPr>
      <w:r w:rsidRPr="00B85161">
        <w:rPr>
          <w:sz w:val="32"/>
          <w:szCs w:val="32"/>
        </w:rPr>
        <w:lastRenderedPageBreak/>
        <w:t xml:space="preserve">Input / </w:t>
      </w:r>
      <w:r w:rsidRPr="00B85161" w:rsidR="00C93E2B">
        <w:rPr>
          <w:sz w:val="32"/>
          <w:szCs w:val="32"/>
        </w:rPr>
        <w:t>Constraints</w:t>
      </w:r>
    </w:p>
    <w:p w:rsidRPr="005A7CAD" w:rsidR="00BC1743" w:rsidP="0009732D" w:rsidRDefault="00BC1743" w14:paraId="0970BC25" w14:textId="16CE567B">
      <w:pPr>
        <w:pStyle w:val="ListParagraph"/>
        <w:numPr>
          <w:ilvl w:val="0"/>
          <w:numId w:val="2"/>
        </w:numPr>
      </w:pPr>
      <w:r>
        <w:rPr>
          <w:lang w:val="en-US"/>
        </w:rPr>
        <w:t xml:space="preserve">You will be receiving </w:t>
      </w:r>
      <w:r w:rsidRPr="00FA1E39">
        <w:rPr>
          <w:lang w:val="en-US"/>
        </w:rPr>
        <w:t>lines</w:t>
      </w:r>
      <w:r w:rsidRPr="00FA1E39">
        <w:rPr>
          <w:b/>
          <w:lang w:val="en-US"/>
        </w:rPr>
        <w:t xml:space="preserve"> </w:t>
      </w:r>
      <w:r w:rsidRPr="00FA1E39">
        <w:rPr>
          <w:lang w:val="en-US"/>
        </w:rPr>
        <w:t>until</w:t>
      </w:r>
      <w:r>
        <w:rPr>
          <w:lang w:val="en-US"/>
        </w:rPr>
        <w:t xml:space="preserve"> you </w:t>
      </w:r>
      <w:r w:rsidRPr="00FA1E39">
        <w:rPr>
          <w:lang w:val="en-US"/>
        </w:rPr>
        <w:t>receive</w:t>
      </w:r>
      <w:r>
        <w:rPr>
          <w:lang w:val="en-US"/>
        </w:rPr>
        <w:t xml:space="preserve"> the </w:t>
      </w:r>
      <w:r w:rsidR="00C110CE">
        <w:rPr>
          <w:b/>
        </w:rPr>
        <w:t>"</w:t>
      </w:r>
      <w:r w:rsidR="0068164E">
        <w:rPr>
          <w:rFonts w:ascii="Consolas" w:hAnsi="Consolas"/>
          <w:b/>
          <w:lang w:val="en-US"/>
        </w:rPr>
        <w:t>EndDay</w:t>
      </w:r>
      <w:r w:rsidR="00C110CE">
        <w:rPr>
          <w:b/>
        </w:rPr>
        <w:t>"</w:t>
      </w:r>
      <w:r>
        <w:rPr>
          <w:lang w:val="en-US"/>
        </w:rPr>
        <w:t xml:space="preserve"> </w:t>
      </w:r>
      <w:r w:rsidRPr="0009732D">
        <w:rPr>
          <w:lang w:val="en-US"/>
        </w:rPr>
        <w:t>command</w:t>
      </w:r>
      <w:r>
        <w:t>.</w:t>
      </w:r>
    </w:p>
    <w:p w:rsidRPr="00DD5F03" w:rsidR="005A7CAD" w:rsidP="00BC1743" w:rsidRDefault="005A7CAD" w14:paraId="046B6BD4" w14:textId="5B6B012E">
      <w:pPr>
        <w:pStyle w:val="ListParagraph"/>
        <w:numPr>
          <w:ilvl w:val="0"/>
          <w:numId w:val="2"/>
        </w:numPr>
        <w:rPr/>
      </w:pPr>
      <w:r w:rsidRPr="39AE143B" w:rsidR="005A7CAD">
        <w:rPr>
          <w:lang w:val="en-US"/>
        </w:rPr>
        <w:t xml:space="preserve">The </w:t>
      </w:r>
      <w:r w:rsidRPr="39AE143B" w:rsidR="005A7CAD">
        <w:rPr>
          <w:b w:val="1"/>
          <w:bCs w:val="1"/>
          <w:lang w:val="en-US"/>
        </w:rPr>
        <w:t>food</w:t>
      </w:r>
      <w:r w:rsidRPr="39AE143B" w:rsidR="005A7CAD">
        <w:rPr>
          <w:lang w:val="en-US"/>
        </w:rPr>
        <w:t xml:space="preserve"> comes in </w:t>
      </w:r>
      <w:r w:rsidRPr="39AE143B" w:rsidR="0009732D">
        <w:rPr>
          <w:b w:val="1"/>
          <w:bCs w:val="1"/>
          <w:lang w:val="en-US"/>
        </w:rPr>
        <w:t>grams</w:t>
      </w:r>
      <w:r w:rsidRPr="39AE143B" w:rsidR="005A7CAD">
        <w:rPr>
          <w:lang w:val="en-US"/>
        </w:rPr>
        <w:t xml:space="preserve"> and is an </w:t>
      </w:r>
      <w:r w:rsidRPr="39AE143B" w:rsidR="005A7CAD">
        <w:rPr>
          <w:b w:val="1"/>
          <w:bCs w:val="1"/>
          <w:lang w:val="en-US"/>
        </w:rPr>
        <w:t>integer</w:t>
      </w:r>
      <w:r w:rsidRPr="39AE143B" w:rsidR="005A7CAD">
        <w:rPr>
          <w:lang w:val="en-US"/>
        </w:rPr>
        <w:t xml:space="preserve"> number in the range </w:t>
      </w:r>
      <w:r w:rsidRPr="39AE143B" w:rsidR="005A7CAD">
        <w:rPr>
          <w:b w:val="1"/>
          <w:bCs w:val="1"/>
          <w:lang w:val="en-US"/>
        </w:rPr>
        <w:t>[1</w:t>
      </w:r>
      <w:r w:rsidRPr="39AE143B" w:rsidR="001276A9">
        <w:rPr>
          <w:b w:val="1"/>
          <w:bCs w:val="1"/>
          <w:lang w:val="en-US"/>
        </w:rPr>
        <w:t>.</w:t>
      </w:r>
      <w:r w:rsidRPr="39AE143B" w:rsidR="005A7CAD">
        <w:rPr>
          <w:b w:val="1"/>
          <w:bCs w:val="1"/>
          <w:lang w:val="en-US"/>
        </w:rPr>
        <w:t>..100000]</w:t>
      </w:r>
      <w:r w:rsidRPr="39AE143B" w:rsidR="00DD5F03">
        <w:rPr>
          <w:lang w:val="en-US"/>
        </w:rPr>
        <w:t>.</w:t>
      </w:r>
    </w:p>
    <w:p w:rsidRPr="00241B85" w:rsidR="0035301B" w:rsidP="0035301B" w:rsidRDefault="00DD5F03" w14:paraId="6FF138A0" w14:textId="765AF36A">
      <w:pPr>
        <w:pStyle w:val="ListParagraph"/>
        <w:numPr>
          <w:ilvl w:val="0"/>
          <w:numId w:val="2"/>
        </w:numPr>
      </w:pPr>
      <w:r>
        <w:rPr>
          <w:lang w:val="en-US"/>
        </w:rPr>
        <w:t xml:space="preserve">The input will </w:t>
      </w:r>
      <w:r w:rsidRPr="00DD5F03">
        <w:rPr>
          <w:b/>
          <w:lang w:val="en-US"/>
        </w:rPr>
        <w:t>always</w:t>
      </w:r>
      <w:r>
        <w:rPr>
          <w:lang w:val="en-US"/>
        </w:rPr>
        <w:t xml:space="preserve"> be </w:t>
      </w:r>
      <w:r w:rsidRPr="00DD5F03">
        <w:rPr>
          <w:b/>
          <w:lang w:val="en-US"/>
        </w:rPr>
        <w:t>valid</w:t>
      </w:r>
      <w:r>
        <w:rPr>
          <w:lang w:val="en-US"/>
        </w:rPr>
        <w:t>.</w:t>
      </w:r>
    </w:p>
    <w:p w:rsidR="00241B85" w:rsidP="0035301B" w:rsidRDefault="00241B85" w14:paraId="1A390F6A" w14:textId="1F5202C8">
      <w:pPr>
        <w:pStyle w:val="ListParagraph"/>
        <w:numPr>
          <w:ilvl w:val="0"/>
          <w:numId w:val="2"/>
        </w:numPr>
      </w:pPr>
      <w:r>
        <w:rPr>
          <w:lang w:val="en-US"/>
        </w:rPr>
        <w:t>There will never be a case in which an animal is in two or more areas at the same time.</w:t>
      </w:r>
    </w:p>
    <w:p w:rsidRPr="00B85161" w:rsidR="00BC1743" w:rsidP="00BC1743" w:rsidRDefault="00BC1743" w14:paraId="0D29387F" w14:textId="77777777">
      <w:pPr>
        <w:pStyle w:val="Heading2"/>
        <w:rPr>
          <w:sz w:val="32"/>
          <w:szCs w:val="32"/>
        </w:rPr>
      </w:pPr>
      <w:r w:rsidRPr="00B85161">
        <w:rPr>
          <w:sz w:val="32"/>
          <w:szCs w:val="32"/>
        </w:rPr>
        <w:t>Output</w:t>
      </w:r>
    </w:p>
    <w:p w:rsidRPr="005A7CAD" w:rsidR="00BC1743" w:rsidP="00BC1743" w:rsidRDefault="0009732D" w14:paraId="016919C3" w14:textId="28417B6A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Print </w:t>
      </w:r>
      <w:r w:rsidR="00C110CE">
        <w:rPr>
          <w:lang w:val="en-US"/>
        </w:rPr>
        <w:t>the appropriate message</w:t>
      </w:r>
      <w:r w:rsidRPr="0009732D">
        <w:rPr>
          <w:lang w:val="en-US"/>
        </w:rPr>
        <w:t xml:space="preserve"> after the </w:t>
      </w:r>
      <w:r w:rsidRPr="0072724D">
        <w:rPr>
          <w:b/>
          <w:lang w:val="en-US"/>
        </w:rPr>
        <w:t>"</w:t>
      </w:r>
      <w:r w:rsidRPr="002D5DF3">
        <w:rPr>
          <w:rFonts w:ascii="Consolas" w:hAnsi="Consolas"/>
          <w:b/>
          <w:lang w:val="en-US"/>
        </w:rPr>
        <w:t>Feed</w:t>
      </w:r>
      <w:r w:rsidRPr="0072724D">
        <w:rPr>
          <w:b/>
          <w:lang w:val="en-US"/>
        </w:rPr>
        <w:t>"</w:t>
      </w:r>
      <w:r w:rsidRPr="0009732D">
        <w:rPr>
          <w:lang w:val="en-US"/>
        </w:rPr>
        <w:t xml:space="preserve"> command</w:t>
      </w:r>
      <w:r w:rsidR="000C13F1">
        <w:t xml:space="preserve"> </w:t>
      </w:r>
      <w:r w:rsidRPr="006D64AA" w:rsidR="000C13F1">
        <w:rPr>
          <w:b/>
          <w:lang w:val="en-US"/>
        </w:rPr>
        <w:t>if</w:t>
      </w:r>
      <w:r w:rsidR="000C13F1">
        <w:rPr>
          <w:lang w:val="en-US"/>
        </w:rPr>
        <w:t xml:space="preserve"> an </w:t>
      </w:r>
      <w:r w:rsidRPr="000C13F1" w:rsidR="000C13F1">
        <w:rPr>
          <w:b/>
          <w:lang w:val="en-US"/>
        </w:rPr>
        <w:t>animal</w:t>
      </w:r>
      <w:r w:rsidR="000C13F1">
        <w:rPr>
          <w:lang w:val="en-US"/>
        </w:rPr>
        <w:t xml:space="preserve"> is </w:t>
      </w:r>
      <w:r w:rsidRPr="000C13F1" w:rsidR="000C13F1">
        <w:rPr>
          <w:b/>
          <w:lang w:val="en-US"/>
        </w:rPr>
        <w:t>fed</w:t>
      </w:r>
      <w:r w:rsidRPr="0009732D">
        <w:rPr>
          <w:lang w:val="en-US"/>
        </w:rPr>
        <w:t>.</w:t>
      </w:r>
    </w:p>
    <w:p w:rsidRPr="00C21E47" w:rsidR="005A7CAD" w:rsidP="00BC1743" w:rsidRDefault="005A7CAD" w14:paraId="38F37508" w14:textId="23A61F66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Print the </w:t>
      </w:r>
      <w:r w:rsidRPr="0009732D" w:rsidR="0009732D">
        <w:rPr>
          <w:lang w:val="en-US"/>
        </w:rPr>
        <w:t>animals with their</w:t>
      </w:r>
      <w:r w:rsidR="002D5DF3">
        <w:rPr>
          <w:lang w:val="en-US"/>
        </w:rPr>
        <w:t xml:space="preserve"> </w:t>
      </w:r>
      <w:r w:rsidRPr="002D5DF3" w:rsidR="002D5DF3">
        <w:rPr>
          <w:b/>
          <w:bCs/>
          <w:lang w:val="en-US"/>
        </w:rPr>
        <w:t>quantity of</w:t>
      </w:r>
      <w:r w:rsidRPr="0009732D" w:rsidR="0009732D">
        <w:rPr>
          <w:lang w:val="en-US"/>
        </w:rPr>
        <w:t xml:space="preserve"> </w:t>
      </w:r>
      <w:r w:rsidR="002D5DF3">
        <w:rPr>
          <w:b/>
          <w:lang w:val="en-US"/>
        </w:rPr>
        <w:t xml:space="preserve">needed food </w:t>
      </w:r>
      <w:r w:rsidRPr="0009732D" w:rsidR="0009732D">
        <w:rPr>
          <w:lang w:val="en-US"/>
        </w:rPr>
        <w:t>in</w:t>
      </w:r>
      <w:r>
        <w:rPr>
          <w:lang w:val="en-US"/>
        </w:rPr>
        <w:t xml:space="preserve"> the </w:t>
      </w:r>
      <w:r w:rsidRPr="00BB0342">
        <w:rPr>
          <w:b/>
          <w:lang w:val="en-US"/>
        </w:rPr>
        <w:t>format</w:t>
      </w:r>
      <w:r>
        <w:rPr>
          <w:lang w:val="en-US"/>
        </w:rPr>
        <w:t xml:space="preserve"> described above.</w:t>
      </w:r>
    </w:p>
    <w:p w:rsidR="00C21E47" w:rsidP="00BC1743" w:rsidRDefault="00C21E47" w14:paraId="25E48BB5" w14:textId="2F668BC6">
      <w:pPr>
        <w:pStyle w:val="ListParagraph"/>
        <w:numPr>
          <w:ilvl w:val="0"/>
          <w:numId w:val="1"/>
        </w:numPr>
      </w:pPr>
      <w:r>
        <w:rPr>
          <w:lang w:val="en-US"/>
        </w:rPr>
        <w:t xml:space="preserve">Print the </w:t>
      </w:r>
      <w:r w:rsidRPr="00C21E47">
        <w:rPr>
          <w:b/>
          <w:lang w:val="en-US"/>
        </w:rPr>
        <w:t>areas</w:t>
      </w:r>
      <w:r>
        <w:rPr>
          <w:lang w:val="en-US"/>
        </w:rPr>
        <w:t xml:space="preserve"> with the </w:t>
      </w:r>
      <w:r w:rsidR="002D5DF3">
        <w:rPr>
          <w:b/>
          <w:lang w:val="en-US"/>
        </w:rPr>
        <w:t>number</w:t>
      </w:r>
      <w:r w:rsidRPr="00C21E47">
        <w:rPr>
          <w:b/>
          <w:lang w:val="en-US"/>
        </w:rPr>
        <w:t xml:space="preserve"> of </w:t>
      </w:r>
      <w:r w:rsidR="002D5DF3">
        <w:rPr>
          <w:b/>
          <w:lang w:val="en-US"/>
        </w:rPr>
        <w:t>hungry</w:t>
      </w:r>
      <w:r>
        <w:rPr>
          <w:lang w:val="en-US"/>
        </w:rPr>
        <w:t xml:space="preserve"> </w:t>
      </w:r>
      <w:r w:rsidRPr="00C21E47">
        <w:rPr>
          <w:b/>
          <w:lang w:val="en-US"/>
        </w:rPr>
        <w:t>animals</w:t>
      </w:r>
      <w:r>
        <w:rPr>
          <w:lang w:val="en-US"/>
        </w:rPr>
        <w:t xml:space="preserve"> in them in the </w:t>
      </w:r>
      <w:r w:rsidRPr="00C21E47">
        <w:rPr>
          <w:b/>
          <w:lang w:val="en-US"/>
        </w:rPr>
        <w:t>format</w:t>
      </w:r>
      <w:r>
        <w:rPr>
          <w:lang w:val="en-US"/>
        </w:rPr>
        <w:t xml:space="preserve"> described above.</w:t>
      </w:r>
    </w:p>
    <w:p w:rsidRPr="00B85161" w:rsidR="00BC1743" w:rsidP="00BC1743" w:rsidRDefault="00BC1743" w14:paraId="380DF51A" w14:textId="77777777">
      <w:pPr>
        <w:pStyle w:val="Heading2"/>
        <w:rPr>
          <w:sz w:val="32"/>
          <w:szCs w:val="32"/>
        </w:rPr>
      </w:pPr>
      <w:r w:rsidRPr="00B85161">
        <w:rPr>
          <w:sz w:val="32"/>
          <w:szCs w:val="32"/>
        </w:rPr>
        <w:t>Examples</w:t>
      </w:r>
    </w:p>
    <w:tbl>
      <w:tblPr>
        <w:tblW w:w="9781" w:type="dxa"/>
        <w:tblInd w:w="13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BC1743" w:rsidTr="0AC2066E" w14:paraId="295E4559" w14:textId="77777777">
        <w:trPr>
          <w:trHeight w:val="444"/>
        </w:trPr>
        <w:tc>
          <w:tcPr>
            <w:tcW w:w="4820" w:type="dxa"/>
            <w:shd w:val="clear" w:color="auto" w:fill="D9D9D9" w:themeFill="background1" w:themeFillShade="D9"/>
            <w:tcMar/>
          </w:tcPr>
          <w:p w:rsidRPr="004149D0" w:rsidR="00BC1743" w:rsidP="008765CA" w:rsidRDefault="00BC1743" w14:paraId="0A80C72F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  <w:tcMar/>
          </w:tcPr>
          <w:p w:rsidRPr="004149D0" w:rsidR="00BC1743" w:rsidP="008765CA" w:rsidRDefault="00BC1743" w14:paraId="096601C3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C1743" w:rsidTr="0AC2066E" w14:paraId="13A71C80" w14:textId="77777777">
        <w:trPr>
          <w:trHeight w:val="2340"/>
        </w:trPr>
        <w:tc>
          <w:tcPr>
            <w:tcW w:w="4820" w:type="dxa"/>
            <w:tcMar/>
          </w:tcPr>
          <w:p w:rsidR="0058765C" w:rsidP="008676B8" w:rsidRDefault="0058765C" w14:paraId="77DB3A9B" w14:textId="0FCA3284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Add: Adam-4500-ByTheCreek</w:t>
            </w:r>
          </w:p>
          <w:p w:rsidR="004C4506" w:rsidP="008676B8" w:rsidRDefault="00241B85" w14:paraId="569DA180" w14:textId="037D4561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Add</w:t>
            </w:r>
            <w:r w:rsidR="00CC57F9">
              <w:rPr>
                <w:rFonts w:ascii="Consolas" w:hAnsi="Consolas" w:eastAsia="Calibri" w:cs="Times New Roman"/>
                <w:noProof/>
                <w:lang w:val="en-US"/>
              </w:rPr>
              <w:t xml:space="preserve">: </w:t>
            </w:r>
            <w:r w:rsidR="0035301B">
              <w:rPr>
                <w:rFonts w:ascii="Consolas" w:hAnsi="Consolas" w:eastAsia="Calibri" w:cs="Times New Roman"/>
                <w:noProof/>
                <w:lang w:val="en-US"/>
              </w:rPr>
              <w:t>Maya</w:t>
            </w:r>
            <w:r w:rsidR="001608EB">
              <w:rPr>
                <w:rFonts w:ascii="Consolas" w:hAnsi="Consolas" w:eastAsia="Calibri" w:cs="Times New Roman"/>
                <w:noProof/>
                <w:lang w:val="en-US"/>
              </w:rPr>
              <w:t>-</w:t>
            </w:r>
            <w:r w:rsidR="004C4506">
              <w:rPr>
                <w:rFonts w:ascii="Consolas" w:hAnsi="Consolas" w:eastAsia="Calibri" w:cs="Times New Roman"/>
                <w:noProof/>
                <w:lang w:val="en-US"/>
              </w:rPr>
              <w:t>7600</w:t>
            </w:r>
            <w:r w:rsidR="001608EB">
              <w:rPr>
                <w:rFonts w:ascii="Consolas" w:hAnsi="Consolas" w:eastAsia="Calibri" w:cs="Times New Roman"/>
                <w:noProof/>
                <w:lang w:val="en-US"/>
              </w:rPr>
              <w:t>-</w:t>
            </w:r>
            <w:r w:rsidR="004C4506">
              <w:rPr>
                <w:rFonts w:ascii="Consolas" w:hAnsi="Consolas" w:eastAsia="Calibri" w:cs="Times New Roman"/>
                <w:noProof/>
                <w:lang w:val="en-US"/>
              </w:rPr>
              <w:t>WaterfallArea</w:t>
            </w:r>
          </w:p>
          <w:p w:rsidR="007A0F16" w:rsidP="008676B8" w:rsidRDefault="007A0F16" w14:paraId="1BE86A02" w14:textId="24023D26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Add</w:t>
            </w:r>
            <w:r w:rsidR="00CC57F9">
              <w:rPr>
                <w:rFonts w:ascii="Consolas" w:hAnsi="Consolas" w:eastAsia="Calibri" w:cs="Times New Roman"/>
                <w:noProof/>
                <w:lang w:val="en-US"/>
              </w:rPr>
              <w:t xml:space="preserve">: 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Maya</w:t>
            </w:r>
            <w:r w:rsidR="00CC57F9">
              <w:rPr>
                <w:rFonts w:ascii="Consolas" w:hAnsi="Consolas" w:eastAsia="Calibri" w:cs="Times New Roman"/>
                <w:noProof/>
                <w:lang w:val="en-US"/>
              </w:rPr>
              <w:t>-</w:t>
            </w:r>
            <w:r w:rsidR="007263EB">
              <w:rPr>
                <w:rFonts w:ascii="Consolas" w:hAnsi="Consolas" w:eastAsia="Calibri" w:cs="Times New Roman"/>
                <w:noProof/>
                <w:lang w:val="en-US"/>
              </w:rPr>
              <w:t>1230</w:t>
            </w:r>
            <w:r w:rsidR="00ED0A38">
              <w:rPr>
                <w:rFonts w:ascii="Consolas" w:hAnsi="Consolas" w:eastAsia="Calibri" w:cs="Times New Roman"/>
                <w:noProof/>
                <w:lang w:val="en-US"/>
              </w:rPr>
              <w:t>-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WaterfallArea</w:t>
            </w:r>
          </w:p>
          <w:p w:rsidR="00ED0A38" w:rsidP="00ED0A38" w:rsidRDefault="002655D2" w14:paraId="206DBD3D" w14:textId="14A42DBC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Feed</w:t>
            </w:r>
            <w:r w:rsidR="00CC57F9">
              <w:rPr>
                <w:rFonts w:ascii="Consolas" w:hAnsi="Consolas" w:eastAsia="Calibri" w:cs="Times New Roman"/>
                <w:noProof/>
                <w:lang w:val="en-US"/>
              </w:rPr>
              <w:t xml:space="preserve">: 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Jamie</w:t>
            </w:r>
            <w:r w:rsidR="00ED0A38">
              <w:rPr>
                <w:rFonts w:ascii="Consolas" w:hAnsi="Consolas" w:eastAsia="Calibri" w:cs="Times New Roman"/>
                <w:noProof/>
                <w:lang w:val="en-US"/>
              </w:rPr>
              <w:t>-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2000</w:t>
            </w:r>
          </w:p>
          <w:p w:rsidRPr="0035301B" w:rsidR="004C4506" w:rsidP="00ED0A38" w:rsidRDefault="00ED0A38" w14:paraId="4120A528" w14:textId="3EBE2A68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  <w:tcMar/>
          </w:tcPr>
          <w:p w:rsidRPr="00ED0A38" w:rsidR="00ED0A38" w:rsidP="68648F54" w:rsidRDefault="00EB7C09" w14:paraId="48B5BF22" w14:textId="5625222E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nimals:</w:t>
            </w:r>
          </w:p>
          <w:p w:rsidRPr="00ED0A38" w:rsidR="00ED0A38" w:rsidP="68648F54" w:rsidRDefault="00EB7C09" w14:paraId="4C1E9C5C" w14:textId="4287B10C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Adam -&gt; 4500g</w:t>
            </w:r>
          </w:p>
          <w:p w:rsidRPr="00ED0A38" w:rsidR="00ED0A38" w:rsidP="68648F54" w:rsidRDefault="00EB7C09" w14:paraId="05883705" w14:textId="5E67C2DD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Maya -&gt; 8830g</w:t>
            </w:r>
          </w:p>
          <w:p w:rsidRPr="00ED0A38" w:rsidR="00ED0A38" w:rsidP="68648F54" w:rsidRDefault="00EB7C09" w14:paraId="6F1F7940" w14:textId="7AC37365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reas with hungry animals:</w:t>
            </w:r>
          </w:p>
          <w:p w:rsidRPr="00ED0A38" w:rsidR="00ED0A38" w:rsidP="68648F54" w:rsidRDefault="00EB7C09" w14:paraId="769652F3" w14:textId="74EAA56A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ByTheCreek: 1</w:t>
            </w:r>
          </w:p>
          <w:p w:rsidRPr="00ED0A38" w:rsidR="00ED0A38" w:rsidP="68648F54" w:rsidRDefault="00EB7C09" w14:paraId="1C6CC3FA" w14:textId="653D4451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WaterfallArea: 1</w:t>
            </w:r>
          </w:p>
        </w:tc>
      </w:tr>
      <w:tr w:rsidR="00ED0A38" w:rsidTr="0AC2066E" w14:paraId="30E3BEDB" w14:textId="77777777">
        <w:trPr>
          <w:trHeight w:val="452"/>
        </w:trPr>
        <w:tc>
          <w:tcPr>
            <w:tcW w:w="4820" w:type="dxa"/>
            <w:shd w:val="clear" w:color="auto" w:fill="auto"/>
            <w:tcMar/>
          </w:tcPr>
          <w:p w:rsidR="00ED0A38" w:rsidP="00ED0A38" w:rsidRDefault="00ED0A38" w14:paraId="3084F305" w14:textId="61ED640D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Add: Jamie-600-WaterfallArea</w:t>
            </w:r>
          </w:p>
          <w:p w:rsidR="00ED0A38" w:rsidP="00ED0A38" w:rsidRDefault="00ED0A38" w14:paraId="776BE500" w14:textId="77231AAF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 xml:space="preserve">Add: </w:t>
            </w:r>
            <w:r w:rsidR="00CC57F9">
              <w:rPr>
                <w:rFonts w:ascii="Consolas" w:hAnsi="Consolas" w:eastAsia="Calibri" w:cs="Times New Roman"/>
                <w:noProof/>
                <w:lang w:val="en-US"/>
              </w:rPr>
              <w:t>Maya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-6570-</w:t>
            </w:r>
            <w:r w:rsidR="00CC57F9">
              <w:rPr>
                <w:rFonts w:ascii="Consolas" w:hAnsi="Consolas" w:eastAsia="Calibri" w:cs="Times New Roman"/>
                <w:noProof/>
                <w:lang w:val="en-US"/>
              </w:rPr>
              <w:t>WaterfallArea</w:t>
            </w:r>
          </w:p>
          <w:p w:rsidR="00ED0A38" w:rsidP="00ED0A38" w:rsidRDefault="00ED0A38" w14:paraId="013D1735" w14:textId="157E1543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Add: Adam-4500-ByTheCreek</w:t>
            </w:r>
          </w:p>
          <w:p w:rsidR="00ED0A38" w:rsidP="00ED0A38" w:rsidRDefault="00ED0A38" w14:paraId="1FAFF671" w14:textId="07ECA8D9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Add</w:t>
            </w:r>
            <w:r w:rsidR="00CC57F9">
              <w:rPr>
                <w:rFonts w:ascii="Consolas" w:hAnsi="Consolas" w:eastAsia="Calibri" w:cs="Times New Roman"/>
                <w:noProof/>
                <w:lang w:val="en-US"/>
              </w:rPr>
              <w:t>: Bobbie-6570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-WaterfallArea</w:t>
            </w:r>
          </w:p>
          <w:p w:rsidR="00ED0A38" w:rsidP="00ED0A38" w:rsidRDefault="00ED0A38" w14:paraId="3C8E0AA5" w14:textId="3C49C4F1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Feed</w:t>
            </w:r>
            <w:r w:rsidR="00CC57F9">
              <w:rPr>
                <w:rFonts w:ascii="Consolas" w:hAnsi="Consolas" w:eastAsia="Calibri" w:cs="Times New Roman"/>
                <w:noProof/>
                <w:lang w:val="en-US"/>
              </w:rPr>
              <w:t xml:space="preserve">: 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Jamie-2000</w:t>
            </w:r>
          </w:p>
          <w:p w:rsidR="00ED0A38" w:rsidP="00ED0A38" w:rsidRDefault="00ED0A38" w14:paraId="33E79FFF" w14:textId="6456D63B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Feed</w:t>
            </w:r>
            <w:r w:rsidR="00CC57F9">
              <w:rPr>
                <w:rFonts w:ascii="Consolas" w:hAnsi="Consolas" w:eastAsia="Calibri" w:cs="Times New Roman"/>
                <w:noProof/>
                <w:lang w:val="en-US"/>
              </w:rPr>
              <w:t xml:space="preserve">: 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Adam-2000</w:t>
            </w:r>
          </w:p>
          <w:p w:rsidR="00CC57F9" w:rsidP="00ED0A38" w:rsidRDefault="00CC57F9" w14:paraId="7265715E" w14:textId="209B8E29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Feed: Adam-2500</w:t>
            </w:r>
          </w:p>
          <w:p w:rsidR="00ED0A38" w:rsidP="00ED0A38" w:rsidRDefault="00ED0A38" w14:paraId="4C26CA5E" w14:textId="303B26C2">
            <w:pPr>
              <w:rPr>
                <w:rFonts w:cstheme="minorHAnsi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  <w:shd w:val="clear" w:color="auto" w:fill="auto"/>
            <w:tcMar/>
          </w:tcPr>
          <w:p w:rsidR="00ED0A38" w:rsidP="68648F54" w:rsidRDefault="00EB7C09" w14:paraId="3026F5B0" w14:textId="2A90B4CB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Jamie was successfully fed</w:t>
            </w:r>
          </w:p>
          <w:p w:rsidR="00ED0A38" w:rsidP="68648F54" w:rsidRDefault="00EB7C09" w14:paraId="43908DA2" w14:textId="5E3EF5D2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dam was successfully fed</w:t>
            </w:r>
          </w:p>
          <w:p w:rsidR="00ED0A38" w:rsidP="68648F54" w:rsidRDefault="00EB7C09" w14:paraId="5C757DF8" w14:textId="6DA67F6C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nimals:</w:t>
            </w:r>
          </w:p>
          <w:p w:rsidR="00ED0A38" w:rsidP="68648F54" w:rsidRDefault="00EB7C09" w14:paraId="7EDF3731" w14:textId="74993C4C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Maya -&gt; 6570g</w:t>
            </w:r>
          </w:p>
          <w:p w:rsidR="00ED0A38" w:rsidP="68648F54" w:rsidRDefault="00EB7C09" w14:paraId="5ACD9303" w14:textId="0B4D02C0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Bobbie -&gt; 6570g</w:t>
            </w:r>
          </w:p>
          <w:p w:rsidR="00ED0A38" w:rsidP="68648F54" w:rsidRDefault="00EB7C09" w14:paraId="2C97653F" w14:textId="1759580A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reas with hungry animals:</w:t>
            </w:r>
          </w:p>
          <w:p w:rsidR="00ED0A38" w:rsidP="68648F54" w:rsidRDefault="00EB7C09" w14:paraId="1B15DD9E" w14:textId="47D539A8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WaterfallArea: 2</w:t>
            </w:r>
          </w:p>
        </w:tc>
      </w:tr>
      <w:tr w:rsidR="00BC1743" w:rsidTr="0AC2066E" w14:paraId="7559238A" w14:textId="77777777">
        <w:trPr>
          <w:trHeight w:val="2340"/>
        </w:trPr>
        <w:tc>
          <w:tcPr>
            <w:tcW w:w="4820" w:type="dxa"/>
            <w:tcMar/>
          </w:tcPr>
          <w:p w:rsidRPr="00E56A3C" w:rsidR="000974F6" w:rsidP="00822EAD" w:rsidRDefault="00E56A3C" w14:paraId="5A0D5FFE" w14:textId="763FCB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 w:rsidRPr="00E56A3C">
              <w:rPr>
                <w:rFonts w:ascii="Consolas" w:hAnsi="Consolas"/>
                <w:lang w:val="en-US"/>
              </w:rPr>
              <w:t>Ad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 w:rsidR="00E97473"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 w:rsidR="00E97473"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</w:p>
          <w:p w:rsidR="00E56A3C" w:rsidP="00822EAD" w:rsidRDefault="00E56A3C" w14:paraId="6837E90F" w14:textId="07195E4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Calibri" w:cs="Times New Roman"/>
                <w:noProof/>
              </w:rPr>
            </w:pPr>
            <w:r w:rsidRPr="00E56A3C">
              <w:rPr>
                <w:rFonts w:ascii="Consolas" w:hAnsi="Consolas"/>
                <w:lang w:val="en-US"/>
              </w:rPr>
              <w:t>Ad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 w:rsidR="00E97473"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 w:rsidR="00E97473"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 w:eastAsia="Calibri" w:cs="Times New Roman"/>
                <w:noProof/>
                <w:lang w:val="en-US"/>
              </w:rPr>
              <w:t>DeepWoodsArea</w:t>
            </w:r>
          </w:p>
          <w:p w:rsidR="00E56A3C" w:rsidP="00822EAD" w:rsidRDefault="00E56A3C" w14:paraId="0E966BEE" w14:textId="7AB30E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Add:</w:t>
            </w:r>
            <w:r w:rsidR="00E97473">
              <w:rPr>
                <w:rFonts w:ascii="Consolas" w:hAnsi="Consolas" w:eastAsia="Calibri" w:cs="Times New Roman"/>
                <w:noProof/>
                <w:lang w:val="en-US"/>
              </w:rPr>
              <w:t xml:space="preserve"> 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Bonie</w:t>
            </w:r>
            <w:r w:rsidR="00E97473">
              <w:rPr>
                <w:rFonts w:ascii="Consolas" w:hAnsi="Consolas" w:eastAsia="Calibri" w:cs="Times New Roman"/>
                <w:noProof/>
                <w:lang w:val="en-US"/>
              </w:rPr>
              <w:t>-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200</w:t>
            </w:r>
            <w:r w:rsidR="00E97473">
              <w:rPr>
                <w:rFonts w:ascii="Consolas" w:hAnsi="Consolas" w:eastAsia="Calibri" w:cs="Times New Roman"/>
                <w:noProof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</w:p>
          <w:p w:rsidR="00E56A3C" w:rsidP="00822EAD" w:rsidRDefault="00E56A3C" w14:paraId="431E1A7B" w14:textId="69713B5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Ad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Maya</w:t>
            </w:r>
            <w:r w:rsidR="00E97473">
              <w:rPr>
                <w:rFonts w:ascii="Consolas" w:hAnsi="Consolas"/>
                <w:lang w:val="en-US"/>
              </w:rPr>
              <w:t>-</w:t>
            </w:r>
            <w:r>
              <w:rPr>
                <w:rFonts w:ascii="Consolas" w:hAnsi="Consolas"/>
                <w:lang w:val="en-US"/>
              </w:rPr>
              <w:t>4560</w:t>
            </w:r>
            <w:r w:rsidR="00E97473">
              <w:rPr>
                <w:rFonts w:ascii="Consolas" w:hAnsi="Consolas"/>
                <w:lang w:val="en-US"/>
              </w:rPr>
              <w:t>-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ByTheCreek</w:t>
            </w:r>
          </w:p>
          <w:p w:rsidR="00E56A3C" w:rsidP="00822EAD" w:rsidRDefault="00E56A3C" w14:paraId="1779CFD7" w14:textId="070F53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Feed:</w:t>
            </w:r>
            <w:r w:rsidR="00E97473">
              <w:rPr>
                <w:rFonts w:ascii="Consolas" w:hAnsi="Consolas" w:eastAsia="Calibri" w:cs="Times New Roman"/>
                <w:noProof/>
                <w:lang w:val="en-US"/>
              </w:rPr>
              <w:t xml:space="preserve"> 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Maya</w:t>
            </w:r>
            <w:r w:rsidR="00E97473">
              <w:rPr>
                <w:rFonts w:ascii="Consolas" w:hAnsi="Consolas" w:eastAsia="Calibri" w:cs="Times New Roman"/>
                <w:noProof/>
                <w:lang w:val="en-US"/>
              </w:rPr>
              <w:t>-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2390</w:t>
            </w:r>
          </w:p>
          <w:p w:rsidR="00E56A3C" w:rsidP="00822EAD" w:rsidRDefault="00E56A3C" w14:paraId="53CB1C2A" w14:textId="2BA99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Feed:</w:t>
            </w:r>
            <w:r w:rsidR="00E97473">
              <w:rPr>
                <w:rFonts w:ascii="Consolas" w:hAnsi="Consolas" w:eastAsia="Calibri" w:cs="Times New Roman"/>
                <w:noProof/>
                <w:lang w:val="en-US"/>
              </w:rPr>
              <w:t xml:space="preserve"> 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Bonie</w:t>
            </w:r>
            <w:r w:rsidR="00E97473">
              <w:rPr>
                <w:rFonts w:ascii="Consolas" w:hAnsi="Consolas" w:eastAsia="Calibri" w:cs="Times New Roman"/>
                <w:noProof/>
                <w:lang w:val="en-US"/>
              </w:rPr>
              <w:t>-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3500</w:t>
            </w:r>
          </w:p>
          <w:p w:rsidR="00096E69" w:rsidP="00822EAD" w:rsidRDefault="00096E69" w14:paraId="71816C37" w14:textId="43E42B6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Johny</w:t>
            </w:r>
            <w:r w:rsidR="00E97473">
              <w:rPr>
                <w:rFonts w:ascii="Consolas" w:hAnsi="Consolas"/>
                <w:lang w:val="en-US"/>
              </w:rPr>
              <w:t>-</w:t>
            </w:r>
            <w:r>
              <w:rPr>
                <w:rFonts w:ascii="Consolas" w:hAnsi="Consolas"/>
                <w:lang w:val="en-US"/>
              </w:rPr>
              <w:t>3400</w:t>
            </w:r>
          </w:p>
          <w:p w:rsidR="00E56A3C" w:rsidP="00822EAD" w:rsidRDefault="00E56A3C" w14:paraId="7A4763B2" w14:textId="57C836E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/>
                <w:lang w:val="en-US"/>
              </w:rPr>
              <w:t>Feed:</w:t>
            </w:r>
            <w:r w:rsidR="00E97473"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Sam</w:t>
            </w:r>
            <w:r w:rsidR="00E97473">
              <w:rPr>
                <w:rFonts w:ascii="Consolas" w:hAnsi="Consolas"/>
                <w:lang w:val="en-US"/>
              </w:rPr>
              <w:t>-</w:t>
            </w:r>
            <w:r>
              <w:rPr>
                <w:rFonts w:ascii="Consolas" w:hAnsi="Consolas"/>
                <w:lang w:val="en-US"/>
              </w:rPr>
              <w:t>5500</w:t>
            </w:r>
          </w:p>
          <w:p w:rsidRPr="00E56A3C" w:rsidR="00E56A3C" w:rsidP="00822EAD" w:rsidRDefault="00E97473" w14:paraId="349A2E4B" w14:textId="044B87A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EndDay</w:t>
            </w:r>
          </w:p>
        </w:tc>
        <w:tc>
          <w:tcPr>
            <w:tcW w:w="4961" w:type="dxa"/>
            <w:tcMar/>
          </w:tcPr>
          <w:p w:rsidR="68648F54" w:rsidP="68648F54" w:rsidRDefault="68648F54" w14:paraId="21698721" w14:textId="493E78AA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8648F54" w:rsidR="68648F54">
              <w:rPr>
                <w:rFonts w:ascii="Consolas" w:hAnsi="Consolas"/>
              </w:rPr>
              <w:t>Sam was successfully fed</w:t>
            </w:r>
          </w:p>
          <w:p w:rsidR="68648F54" w:rsidP="68648F54" w:rsidRDefault="68648F54" w14:paraId="12C9701D" w14:textId="3A45D04A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8648F54" w:rsidR="68648F54">
              <w:rPr>
                <w:rFonts w:ascii="Consolas" w:hAnsi="Consolas"/>
              </w:rPr>
              <w:t>Animals:</w:t>
            </w:r>
          </w:p>
          <w:p w:rsidR="68648F54" w:rsidP="68648F54" w:rsidRDefault="68648F54" w14:paraId="3FD69D88" w14:textId="0A968B75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AC2066E" w:rsidR="68648F54">
              <w:rPr>
                <w:rFonts w:ascii="Consolas" w:hAnsi="Consolas"/>
              </w:rPr>
              <w:t xml:space="preserve"> Bonie</w:t>
            </w:r>
            <w:r w:rsidRPr="0AC2066E" w:rsidR="68648F54">
              <w:rPr>
                <w:rFonts w:ascii="Consolas" w:hAnsi="Consolas"/>
              </w:rPr>
              <w:t xml:space="preserve"> -&gt; 190g</w:t>
            </w:r>
          </w:p>
          <w:p w:rsidR="68648F54" w:rsidP="68648F54" w:rsidRDefault="68648F54" w14:paraId="5E58C259" w14:textId="04815795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AC2066E" w:rsidR="68648F54">
              <w:rPr>
                <w:rFonts w:ascii="Consolas" w:hAnsi="Consolas"/>
              </w:rPr>
              <w:t xml:space="preserve"> Maya</w:t>
            </w:r>
            <w:r w:rsidRPr="0AC2066E" w:rsidR="68648F54">
              <w:rPr>
                <w:rFonts w:ascii="Consolas" w:hAnsi="Consolas"/>
              </w:rPr>
              <w:t xml:space="preserve"> -&gt; 2170g</w:t>
            </w:r>
          </w:p>
          <w:p w:rsidR="68648F54" w:rsidP="68648F54" w:rsidRDefault="68648F54" w14:paraId="5C922E7C" w14:textId="0757AC1C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8648F54" w:rsidR="68648F54">
              <w:rPr>
                <w:rFonts w:ascii="Consolas" w:hAnsi="Consolas"/>
              </w:rPr>
              <w:t>Areas with hungry animals:</w:t>
            </w:r>
          </w:p>
          <w:p w:rsidR="68648F54" w:rsidP="68648F54" w:rsidRDefault="68648F54" w14:paraId="14DB9894" w14:textId="7A2C429F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AC2066E" w:rsidR="68648F54">
              <w:rPr>
                <w:rFonts w:ascii="Consolas" w:hAnsi="Consolas"/>
              </w:rPr>
              <w:t xml:space="preserve"> RiverArea</w:t>
            </w:r>
            <w:r w:rsidRPr="0AC2066E" w:rsidR="68648F54">
              <w:rPr>
                <w:rFonts w:ascii="Consolas" w:hAnsi="Consolas"/>
              </w:rPr>
              <w:t>: 1</w:t>
            </w:r>
          </w:p>
          <w:p w:rsidR="68648F54" w:rsidP="68648F54" w:rsidRDefault="68648F54" w14:paraId="44F1F8A5" w14:textId="45CBC735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AC2066E" w:rsidR="68648F54">
              <w:rPr>
                <w:rFonts w:ascii="Consolas" w:hAnsi="Consolas"/>
              </w:rPr>
              <w:t xml:space="preserve"> ByTheCreek</w:t>
            </w:r>
            <w:r w:rsidRPr="0AC2066E" w:rsidR="68648F54">
              <w:rPr>
                <w:rFonts w:ascii="Consolas" w:hAnsi="Consolas"/>
              </w:rPr>
              <w:t>: 1</w:t>
            </w:r>
          </w:p>
          <w:p w:rsidRPr="00E53BB7" w:rsidR="00BC1743" w:rsidP="00E56A3C" w:rsidRDefault="00BC1743" w14:paraId="19EEB316" w14:textId="36E0E735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</w:p>
        </w:tc>
      </w:tr>
    </w:tbl>
    <w:p w:rsidRPr="00B85161" w:rsidR="00865EFE" w:rsidP="00865EFE" w:rsidRDefault="00865EFE" w14:paraId="4CE4601B" w14:textId="333FA73F">
      <w:pPr>
        <w:pStyle w:val="Heading2"/>
        <w:rPr>
          <w:sz w:val="32"/>
          <w:szCs w:val="32"/>
        </w:rPr>
      </w:pPr>
      <w:r w:rsidRPr="5612B92E" w:rsidR="00865EFE">
        <w:rPr>
          <w:sz w:val="32"/>
          <w:szCs w:val="32"/>
        </w:rPr>
        <w:t xml:space="preserve">JS </w:t>
      </w:r>
      <w:r w:rsidRPr="5612B92E" w:rsidR="00B85161">
        <w:rPr>
          <w:sz w:val="32"/>
          <w:szCs w:val="32"/>
        </w:rPr>
        <w:t>Examples</w:t>
      </w:r>
    </w:p>
    <w:p w:rsidR="5831A29E" w:rsidP="5612B92E" w:rsidRDefault="5831A29E" w14:paraId="416C5676" w14:textId="69ABE575">
      <w:pPr>
        <w:pStyle w:val="Index"/>
        <w:spacing w:before="0" w:after="200" w:line="276" w:lineRule="auto"/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bg-BG"/>
        </w:rPr>
      </w:pPr>
      <w:r w:rsidRPr="5612B92E" w:rsidR="5831A29E">
        <w:rPr>
          <w:rFonts w:ascii="Calibri" w:hAnsi="Calibri" w:eastAsia="Calibri" w:cs="Calibri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GB"/>
        </w:rPr>
        <w:t>The input will be provided as an array of strings.</w:t>
      </w:r>
    </w:p>
    <w:tbl>
      <w:tblPr>
        <w:tblW w:w="9781" w:type="dxa"/>
        <w:tblInd w:w="13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 w:firstRow="0" w:lastRow="0" w:firstColumn="0" w:lastColumn="0" w:noHBand="0" w:noVBand="0"/>
      </w:tblPr>
      <w:tblGrid>
        <w:gridCol w:w="4820"/>
        <w:gridCol w:w="4961"/>
      </w:tblGrid>
      <w:tr w:rsidR="00865EFE" w:rsidTr="0AC2066E" w14:paraId="4D93AD34" w14:textId="77777777">
        <w:trPr>
          <w:trHeight w:val="444"/>
        </w:trPr>
        <w:tc>
          <w:tcPr>
            <w:tcW w:w="4820" w:type="dxa"/>
            <w:shd w:val="clear" w:color="auto" w:fill="D9D9D9" w:themeFill="background1" w:themeFillShade="D9"/>
            <w:tcMar/>
          </w:tcPr>
          <w:p w:rsidRPr="004149D0" w:rsidR="00865EFE" w:rsidP="007A1C38" w:rsidRDefault="00865EFE" w14:paraId="7047C246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  <w:tcMar/>
          </w:tcPr>
          <w:p w:rsidRPr="004149D0" w:rsidR="00865EFE" w:rsidP="007A1C38" w:rsidRDefault="00865EFE" w14:paraId="0BF4E8CD" w14:textId="777777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8E4DE2" w:rsidTr="0AC2066E" w14:paraId="40C4D521" w14:textId="77777777">
        <w:trPr>
          <w:trHeight w:val="58"/>
        </w:trPr>
        <w:tc>
          <w:tcPr>
            <w:tcW w:w="4820" w:type="dxa"/>
            <w:tcMar/>
          </w:tcPr>
          <w:p w:rsidR="008E4DE2" w:rsidP="008E4DE2" w:rsidRDefault="008E4DE2" w14:paraId="35688E97" w14:textId="6CE32B24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(["Add: Adam-4500-ByTheCreek",</w:t>
            </w:r>
          </w:p>
          <w:p w:rsidR="008E4DE2" w:rsidP="008E4DE2" w:rsidRDefault="008E4DE2" w14:paraId="07330383" w14:textId="2800556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Add: Maya-7600-WaterfallArea",</w:t>
            </w:r>
          </w:p>
          <w:p w:rsidR="008E4DE2" w:rsidP="008E4DE2" w:rsidRDefault="008E4DE2" w14:paraId="4B1A6519" w14:textId="0522ED90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Add: Maya-1230-WaterfallArea",</w:t>
            </w:r>
          </w:p>
          <w:p w:rsidR="008E4DE2" w:rsidP="008E4DE2" w:rsidRDefault="008E4DE2" w14:paraId="4EA545E0" w14:textId="2AD33EF4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Feed: Jamie-2000",</w:t>
            </w:r>
          </w:p>
          <w:p w:rsidRPr="0035301B" w:rsidR="008E4DE2" w:rsidP="008E4DE2" w:rsidRDefault="008E4DE2" w14:paraId="35767B64" w14:textId="347CCE18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  <w:tcMar/>
          </w:tcPr>
          <w:p w:rsidRPr="00ED0A38" w:rsidR="008E4DE2" w:rsidP="68648F54" w:rsidRDefault="008E4DE2" w14:paraId="53DB8FB0" w14:textId="5625222E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nimals:</w:t>
            </w:r>
          </w:p>
          <w:p w:rsidRPr="00ED0A38" w:rsidR="008E4DE2" w:rsidP="68648F54" w:rsidRDefault="008E4DE2" w14:paraId="7E189E8D" w14:textId="7F051A61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Adam -&gt; 4500g</w:t>
            </w:r>
          </w:p>
          <w:p w:rsidRPr="00ED0A38" w:rsidR="008E4DE2" w:rsidP="68648F54" w:rsidRDefault="008E4DE2" w14:paraId="1F5E60A9" w14:textId="41950AB6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Maya -&gt; 8830g</w:t>
            </w:r>
          </w:p>
          <w:p w:rsidRPr="00ED0A38" w:rsidR="008E4DE2" w:rsidP="68648F54" w:rsidRDefault="008E4DE2" w14:paraId="182D0386" w14:textId="7AC37365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reas with hungry animals:</w:t>
            </w:r>
          </w:p>
          <w:p w:rsidRPr="00ED0A38" w:rsidR="008E4DE2" w:rsidP="68648F54" w:rsidRDefault="008E4DE2" w14:paraId="16B937F1" w14:textId="6ED4B879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ByTheCreek: 1</w:t>
            </w:r>
          </w:p>
          <w:p w:rsidRPr="00ED0A38" w:rsidR="008E4DE2" w:rsidP="68648F54" w:rsidRDefault="008E4DE2" w14:paraId="7DD3C8A1" w14:textId="01A1B44F">
            <w:pPr>
              <w:pStyle w:val="Normal"/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WaterfallArea: 1</w:t>
            </w:r>
          </w:p>
        </w:tc>
      </w:tr>
      <w:tr w:rsidR="008E4DE2" w:rsidTr="0AC2066E" w14:paraId="6C9A1B5D" w14:textId="77777777">
        <w:trPr>
          <w:trHeight w:val="452"/>
        </w:trPr>
        <w:tc>
          <w:tcPr>
            <w:tcW w:w="4820" w:type="dxa"/>
            <w:shd w:val="clear" w:color="auto" w:fill="auto"/>
            <w:tcMar/>
          </w:tcPr>
          <w:p w:rsidR="008E4DE2" w:rsidP="008E4DE2" w:rsidRDefault="008E4DE2" w14:paraId="1E74DA9C" w14:textId="472BE7BF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(["Add: Jamie-600-WaterfallArea",</w:t>
            </w:r>
          </w:p>
          <w:p w:rsidR="008E4DE2" w:rsidP="008E4DE2" w:rsidRDefault="008E4DE2" w14:paraId="03F355A9" w14:textId="3A0CECA7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Add: Maya-6570-WaterfallArea",</w:t>
            </w:r>
          </w:p>
          <w:p w:rsidR="008E4DE2" w:rsidP="008E4DE2" w:rsidRDefault="008E4DE2" w14:paraId="2929F6B5" w14:textId="44C0F893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Add: Adam-4500-ByTheCreek",</w:t>
            </w:r>
          </w:p>
          <w:p w:rsidR="008E4DE2" w:rsidP="008E4DE2" w:rsidRDefault="008E4DE2" w14:paraId="49EA4E14" w14:textId="7E274CF9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Add: Bobbie-6570-WaterfallArea",</w:t>
            </w:r>
          </w:p>
          <w:p w:rsidR="008E4DE2" w:rsidP="008E4DE2" w:rsidRDefault="008E4DE2" w14:paraId="3CC22451" w14:textId="0860A1AE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Feed: Jamie-2000",</w:t>
            </w:r>
          </w:p>
          <w:p w:rsidR="008E4DE2" w:rsidP="008E4DE2" w:rsidRDefault="008E4DE2" w14:paraId="7EF8031A" w14:textId="7AF4474F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Feed: Adam-2000",</w:t>
            </w:r>
          </w:p>
          <w:p w:rsidR="008E4DE2" w:rsidP="008E4DE2" w:rsidRDefault="008E4DE2" w14:paraId="0B9BE7D2" w14:textId="1E9D486E">
            <w:pPr>
              <w:spacing w:after="0" w:line="360" w:lineRule="auto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Feed: Adam-2500",</w:t>
            </w:r>
          </w:p>
          <w:p w:rsidR="008E4DE2" w:rsidP="008E4DE2" w:rsidRDefault="008E4DE2" w14:paraId="77192200" w14:textId="60F4BAD7">
            <w:pPr>
              <w:rPr>
                <w:rFonts w:cstheme="minorHAnsi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  <w:shd w:val="clear" w:color="auto" w:fill="auto"/>
            <w:tcMar/>
          </w:tcPr>
          <w:p w:rsidR="008E4DE2" w:rsidP="68648F54" w:rsidRDefault="008E4DE2" w14:paraId="46DF75CD" w14:textId="2A90B4CB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Jamie was successfully fed</w:t>
            </w:r>
          </w:p>
          <w:p w:rsidR="008E4DE2" w:rsidP="68648F54" w:rsidRDefault="008E4DE2" w14:paraId="2EC386CE" w14:textId="5E3EF5D2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dam was successfully fed</w:t>
            </w:r>
          </w:p>
          <w:p w:rsidR="008E4DE2" w:rsidP="68648F54" w:rsidRDefault="008E4DE2" w14:paraId="0FED6DE7" w14:textId="6DA67F6C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nimals:</w:t>
            </w:r>
          </w:p>
          <w:p w:rsidR="008E4DE2" w:rsidP="68648F54" w:rsidRDefault="008E4DE2" w14:paraId="1472A3BD" w14:textId="6D073F47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Maya -&gt; 6570g</w:t>
            </w:r>
          </w:p>
          <w:p w:rsidR="008E4DE2" w:rsidP="68648F54" w:rsidRDefault="008E4DE2" w14:paraId="0F00BBE3" w14:textId="0AA987BF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Bobbie -&gt; 6570g</w:t>
            </w:r>
          </w:p>
          <w:p w:rsidR="008E4DE2" w:rsidP="68648F54" w:rsidRDefault="008E4DE2" w14:paraId="4800F2DE" w14:textId="1759580A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68648F54" w:rsidR="68648F54">
              <w:rPr>
                <w:rFonts w:ascii="Consolas" w:hAnsi="Consolas" w:eastAsia="Calibri" w:cs="Times New Roman"/>
                <w:noProof/>
                <w:lang w:val="en-US"/>
              </w:rPr>
              <w:t>Areas with hungry animals:</w:t>
            </w:r>
          </w:p>
          <w:p w:rsidR="008E4DE2" w:rsidP="68648F54" w:rsidRDefault="008E4DE2" w14:paraId="1E34D9F4" w14:textId="5AEB06CA">
            <w:pPr>
              <w:pStyle w:val="Normal"/>
              <w:bidi w:val="0"/>
              <w:spacing w:before="0" w:beforeAutospacing="off" w:after="0" w:afterAutospacing="off" w:line="360" w:lineRule="auto"/>
              <w:ind w:left="0" w:right="0"/>
              <w:jc w:val="both"/>
              <w:rPr>
                <w:rFonts w:ascii="Consolas" w:hAnsi="Consolas" w:eastAsia="Calibri" w:cs="Times New Roman"/>
                <w:noProof/>
                <w:lang w:val="en-US"/>
              </w:rPr>
            </w:pPr>
            <w:r w:rsidRPr="0AC2066E" w:rsidR="68648F54">
              <w:rPr>
                <w:rFonts w:ascii="Consolas" w:hAnsi="Consolas" w:eastAsia="Calibri" w:cs="Times New Roman"/>
                <w:noProof/>
                <w:lang w:val="en-US"/>
              </w:rPr>
              <w:t xml:space="preserve"> WaterfallArea: 2</w:t>
            </w:r>
          </w:p>
        </w:tc>
      </w:tr>
      <w:tr w:rsidR="008E4DE2" w:rsidTr="0AC2066E" w14:paraId="6A651751" w14:textId="77777777">
        <w:trPr>
          <w:trHeight w:val="2340"/>
        </w:trPr>
        <w:tc>
          <w:tcPr>
            <w:tcW w:w="4820" w:type="dxa"/>
            <w:tcMar/>
          </w:tcPr>
          <w:p w:rsidRPr="00E56A3C" w:rsidR="008E4DE2" w:rsidP="008E4DE2" w:rsidRDefault="008E4DE2" w14:paraId="577A8F58" w14:textId="159C11A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([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Bonie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349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",</w:t>
            </w:r>
          </w:p>
          <w:p w:rsidR="008E4DE2" w:rsidP="008E4DE2" w:rsidRDefault="008E4DE2" w14:paraId="7DA9E1D2" w14:textId="618923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</w:t>
            </w:r>
            <w:r w:rsidRPr="00E56A3C">
              <w:rPr>
                <w:rFonts w:ascii="Consolas" w:hAnsi="Consolas"/>
                <w:lang w:val="en-US"/>
              </w:rPr>
              <w:t>Add:</w:t>
            </w:r>
            <w:r>
              <w:rPr>
                <w:rFonts w:ascii="Consolas" w:hAnsi="Consolas"/>
                <w:lang w:val="en-US"/>
              </w:rPr>
              <w:t xml:space="preserve"> </w:t>
            </w:r>
            <w:r w:rsidRPr="00E56A3C">
              <w:rPr>
                <w:rFonts w:ascii="Consolas" w:hAnsi="Consolas"/>
                <w:lang w:val="en-US"/>
              </w:rPr>
              <w:t>Sam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/>
                <w:lang w:val="en-US"/>
              </w:rPr>
              <w:t>5430</w:t>
            </w:r>
            <w:r>
              <w:rPr>
                <w:rFonts w:ascii="Consolas" w:hAnsi="Consolas"/>
                <w:lang w:val="en-US"/>
              </w:rPr>
              <w:t>-</w:t>
            </w:r>
            <w:r w:rsidRPr="00E56A3C">
              <w:rPr>
                <w:rFonts w:ascii="Consolas" w:hAnsi="Consolas" w:eastAsia="Calibri" w:cs="Times New Roman"/>
                <w:noProof/>
                <w:lang w:val="en-US"/>
              </w:rPr>
              <w:t>DeepWoodsArea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",</w:t>
            </w:r>
          </w:p>
          <w:p w:rsidR="008E4DE2" w:rsidP="008E4DE2" w:rsidRDefault="008E4DE2" w14:paraId="2D1D7EDD" w14:textId="26F008A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Add: Bonie-200-</w:t>
            </w:r>
            <w:r w:rsidRPr="00E56A3C">
              <w:rPr>
                <w:rFonts w:ascii="Consolas" w:hAnsi="Consolas"/>
                <w:lang w:val="en-US"/>
              </w:rPr>
              <w:t>RiverArea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",</w:t>
            </w:r>
          </w:p>
          <w:p w:rsidR="008E4DE2" w:rsidP="008E4DE2" w:rsidRDefault="008E4DE2" w14:paraId="5F98B103" w14:textId="08119E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Add: Maya-4560-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ByTheCreek",</w:t>
            </w:r>
          </w:p>
          <w:p w:rsidR="008E4DE2" w:rsidP="008E4DE2" w:rsidRDefault="008E4DE2" w14:paraId="7FCB99ED" w14:textId="695B397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Feed: Maya-2390",</w:t>
            </w:r>
          </w:p>
          <w:p w:rsidR="008E4DE2" w:rsidP="008E4DE2" w:rsidRDefault="008E4DE2" w14:paraId="40DD1122" w14:textId="4BA739A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Feed: Bonie-3500",</w:t>
            </w:r>
          </w:p>
          <w:p w:rsidR="008E4DE2" w:rsidP="008E4DE2" w:rsidRDefault="008E4DE2" w14:paraId="7BE71EE3" w14:textId="739C3B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Johny-3400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",</w:t>
            </w:r>
          </w:p>
          <w:p w:rsidR="008E4DE2" w:rsidP="008E4DE2" w:rsidRDefault="008E4DE2" w14:paraId="6C98ECFD" w14:textId="3B06168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 w:eastAsia="Calibri" w:cs="Times New Roman"/>
                <w:noProof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</w:t>
            </w:r>
            <w:r>
              <w:rPr>
                <w:rFonts w:ascii="Consolas" w:hAnsi="Consolas"/>
                <w:lang w:val="en-US"/>
              </w:rPr>
              <w:t>Feed: Sam-5500</w:t>
            </w:r>
            <w:r>
              <w:rPr>
                <w:rFonts w:ascii="Consolas" w:hAnsi="Consolas" w:eastAsia="Calibri" w:cs="Times New Roman"/>
                <w:noProof/>
                <w:lang w:val="en-US"/>
              </w:rPr>
              <w:t>",</w:t>
            </w:r>
          </w:p>
          <w:p w:rsidRPr="00E56A3C" w:rsidR="008E4DE2" w:rsidP="008E4DE2" w:rsidRDefault="008E4DE2" w14:paraId="41C88FEF" w14:textId="19E8239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sz w:val="24"/>
                <w:szCs w:val="24"/>
                <w:lang w:val="en-US"/>
              </w:rPr>
            </w:pPr>
            <w:r>
              <w:rPr>
                <w:rFonts w:ascii="Consolas" w:hAnsi="Consolas" w:eastAsia="Calibri" w:cs="Times New Roman"/>
                <w:noProof/>
                <w:lang w:val="en-US"/>
              </w:rPr>
              <w:t>"EndDay"])</w:t>
            </w:r>
          </w:p>
        </w:tc>
        <w:tc>
          <w:tcPr>
            <w:tcW w:w="4961" w:type="dxa"/>
            <w:tcMar/>
          </w:tcPr>
          <w:p w:rsidR="68648F54" w:rsidP="68648F54" w:rsidRDefault="68648F54" w14:paraId="62837407" w14:textId="493E78AA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8648F54" w:rsidR="68648F54">
              <w:rPr>
                <w:rFonts w:ascii="Consolas" w:hAnsi="Consolas"/>
              </w:rPr>
              <w:t>Sam was successfully fed</w:t>
            </w:r>
          </w:p>
          <w:p w:rsidR="68648F54" w:rsidP="68648F54" w:rsidRDefault="68648F54" w14:paraId="73D8D5C4" w14:textId="3A45D04A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8648F54" w:rsidR="68648F54">
              <w:rPr>
                <w:rFonts w:ascii="Consolas" w:hAnsi="Consolas"/>
              </w:rPr>
              <w:t>Animals:</w:t>
            </w:r>
          </w:p>
          <w:p w:rsidR="68648F54" w:rsidP="68648F54" w:rsidRDefault="68648F54" w14:paraId="6D2F4820" w14:textId="29830CF0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AC2066E" w:rsidR="68648F54">
              <w:rPr>
                <w:rFonts w:ascii="Consolas" w:hAnsi="Consolas"/>
              </w:rPr>
              <w:t xml:space="preserve"> Bonie</w:t>
            </w:r>
            <w:r w:rsidRPr="0AC2066E" w:rsidR="68648F54">
              <w:rPr>
                <w:rFonts w:ascii="Consolas" w:hAnsi="Consolas"/>
              </w:rPr>
              <w:t xml:space="preserve"> -&gt; 190g</w:t>
            </w:r>
          </w:p>
          <w:p w:rsidR="68648F54" w:rsidP="68648F54" w:rsidRDefault="68648F54" w14:paraId="33E6A0D9" w14:textId="3E19D934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AC2066E" w:rsidR="68648F54">
              <w:rPr>
                <w:rFonts w:ascii="Consolas" w:hAnsi="Consolas"/>
              </w:rPr>
              <w:t xml:space="preserve"> Maya</w:t>
            </w:r>
            <w:r w:rsidRPr="0AC2066E" w:rsidR="68648F54">
              <w:rPr>
                <w:rFonts w:ascii="Consolas" w:hAnsi="Consolas"/>
              </w:rPr>
              <w:t xml:space="preserve"> -&gt; 2170g</w:t>
            </w:r>
          </w:p>
          <w:p w:rsidR="68648F54" w:rsidP="68648F54" w:rsidRDefault="68648F54" w14:paraId="056A0FF8" w14:textId="0757AC1C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68648F54" w:rsidR="68648F54">
              <w:rPr>
                <w:rFonts w:ascii="Consolas" w:hAnsi="Consolas"/>
              </w:rPr>
              <w:t>Areas with hungry animals:</w:t>
            </w:r>
          </w:p>
          <w:p w:rsidR="68648F54" w:rsidP="68648F54" w:rsidRDefault="68648F54" w14:paraId="5911DFD5" w14:textId="048AFA28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AC2066E" w:rsidR="68648F54">
              <w:rPr>
                <w:rFonts w:ascii="Consolas" w:hAnsi="Consolas"/>
              </w:rPr>
              <w:t xml:space="preserve"> RiverArea</w:t>
            </w:r>
            <w:r w:rsidRPr="0AC2066E" w:rsidR="68648F54">
              <w:rPr>
                <w:rFonts w:ascii="Consolas" w:hAnsi="Consolas"/>
              </w:rPr>
              <w:t>: 1</w:t>
            </w:r>
          </w:p>
          <w:p w:rsidR="68648F54" w:rsidP="68648F54" w:rsidRDefault="68648F54" w14:paraId="20E2D819" w14:textId="1CA83259">
            <w:pPr>
              <w:pStyle w:val="Normal"/>
              <w:spacing w:after="0" w:line="360" w:lineRule="auto"/>
              <w:jc w:val="both"/>
              <w:rPr>
                <w:rFonts w:ascii="Consolas" w:hAnsi="Consolas"/>
              </w:rPr>
            </w:pPr>
            <w:r w:rsidRPr="0AC2066E" w:rsidR="68648F54">
              <w:rPr>
                <w:rFonts w:ascii="Consolas" w:hAnsi="Consolas"/>
              </w:rPr>
              <w:t xml:space="preserve"> ByTheCreek</w:t>
            </w:r>
            <w:r w:rsidRPr="0AC2066E" w:rsidR="68648F54">
              <w:rPr>
                <w:rFonts w:ascii="Consolas" w:hAnsi="Consolas"/>
              </w:rPr>
              <w:t>: 1</w:t>
            </w:r>
          </w:p>
          <w:p w:rsidRPr="00E53BB7" w:rsidR="008E4DE2" w:rsidP="008E4DE2" w:rsidRDefault="008E4DE2" w14:paraId="0F206F93" w14:textId="07BC2246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</w:p>
        </w:tc>
      </w:tr>
    </w:tbl>
    <w:p w:rsidRPr="00BC1743" w:rsidR="00BC1743" w:rsidRDefault="00BC1743" w14:paraId="6D7B86A5" w14:textId="77777777">
      <w:pPr>
        <w:rPr>
          <w:rFonts w:ascii="Consolas" w:hAnsi="Consolas"/>
          <w:lang w:val="en-US"/>
        </w:rPr>
      </w:pPr>
    </w:p>
    <w:sectPr w:rsidRPr="00BC1743" w:rsidR="00BC1743" w:rsidSect="00BC1743">
      <w:footerReference w:type="default" r:id="rId9"/>
      <w:pgSz w:w="11906" w:h="16838" w:orient="portrait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41E5F" w:rsidP="00C27652" w:rsidRDefault="00341E5F" w14:paraId="6814B76C" w14:textId="77777777">
      <w:pPr>
        <w:spacing w:after="0" w:line="240" w:lineRule="auto"/>
      </w:pPr>
      <w:r>
        <w:separator/>
      </w:r>
    </w:p>
  </w:endnote>
  <w:endnote w:type="continuationSeparator" w:id="0">
    <w:p w:rsidR="00341E5F" w:rsidP="00C27652" w:rsidRDefault="00341E5F" w14:paraId="5147D374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p14">
  <w:p w:rsidR="0058765C" w:rsidP="0058765C" w:rsidRDefault="0058765C" w14:paraId="36688AEE" w14:textId="77777777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3A69F1B" wp14:editId="0A32B61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58765C" w:rsidP="0058765C" w:rsidRDefault="0058765C" w14:paraId="45431CCD" w14:textId="7777777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63A69F1B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58765C" w:rsidP="0058765C" w:rsidRDefault="0058765C" w14:paraId="45431CCD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67F42D3" wp14:editId="6B338FA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58765C" w:rsidP="0058765C" w:rsidRDefault="0058765C" w14:paraId="3AB4B7DF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:rsidRPr="00596AA5" w:rsidR="0058765C" w:rsidP="0058765C" w:rsidRDefault="0058765C" w14:paraId="41FEB6DC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3B9EF62" wp14:editId="6F217E2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2F1B286" wp14:editId="3D5AB16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B544D20" wp14:editId="4C1FB1D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76F78B67" wp14:editId="11ABF4F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CE27072" wp14:editId="6600736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3A58BDF1" wp14:editId="797B99D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5CAD941" wp14:editId="21FD52FB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0E651BC9" wp14:editId="57E7B52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6F1C74EC" wp14:editId="31BE7BF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567F42D3">
              <v:textbox inset=".5mm,1.2mm,.5mm,.5mm">
                <w:txbxContent>
                  <w:p w:rsidRPr="002C539D" w:rsidR="0058765C" w:rsidP="0058765C" w:rsidRDefault="0058765C" w14:paraId="3AB4B7DF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58765C" w:rsidP="0058765C" w:rsidRDefault="0058765C" w14:paraId="41FEB6DC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3B9EF62" wp14:editId="6F217E2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2F1B286" wp14:editId="3D5AB16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B544D20" wp14:editId="4C1FB1D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76F78B67" wp14:editId="11ABF4F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CE27072" wp14:editId="6600736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3A58BDF1" wp14:editId="797B99D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5CAD941" wp14:editId="21FD52FB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0E651BC9" wp14:editId="57E7B52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6F1C74EC" wp14:editId="31BE7BF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341A4B23" wp14:editId="6FC15F5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73A6CE" wp14:editId="37D3262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2B0C99E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>
              <v:stroke joinstyle="miter"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6B3634" wp14:editId="3E0B3DC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58765C" w:rsidP="0058765C" w:rsidRDefault="0058765C" w14:paraId="73A5B047" w14:textId="002447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4F5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4F5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3A6B3634">
              <v:textbox inset="0,0,0,0">
                <w:txbxContent>
                  <w:p w:rsidRPr="00596AA5" w:rsidR="0058765C" w:rsidP="0058765C" w:rsidRDefault="0058765C" w14:paraId="73A5B047" w14:textId="002447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4F5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4F5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:rsidRPr="003B6397" w:rsidR="00C27652" w:rsidP="00C27652" w:rsidRDefault="00C27652" w14:paraId="36839322" w14:textId="77777777">
    <w:pPr>
      <w:pStyle w:val="Footer"/>
    </w:pPr>
  </w:p>
  <w:p w:rsidR="00C27652" w:rsidRDefault="00C27652" w14:paraId="1B6F1BA1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41E5F" w:rsidP="00C27652" w:rsidRDefault="00341E5F" w14:paraId="67996661" w14:textId="77777777">
      <w:pPr>
        <w:spacing w:after="0" w:line="240" w:lineRule="auto"/>
      </w:pPr>
      <w:r>
        <w:separator/>
      </w:r>
    </w:p>
  </w:footnote>
  <w:footnote w:type="continuationSeparator" w:id="0">
    <w:p w:rsidR="00341E5F" w:rsidP="00C27652" w:rsidRDefault="00341E5F" w14:paraId="383169E5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1F87081"/>
    <w:multiLevelType w:val="hybridMultilevel"/>
    <w:tmpl w:val="FFF4DDE0"/>
    <w:lvl w:ilvl="0" w:tplc="3648CFA8">
      <w:numFmt w:val="bullet"/>
      <w:lvlText w:val="-"/>
      <w:lvlJc w:val="left"/>
      <w:pPr>
        <w:ind w:left="408" w:hanging="360"/>
      </w:pPr>
      <w:rPr>
        <w:rFonts w:hint="default" w:ascii="Calibri Light" w:hAnsi="Calibri Light" w:cs="Calibri Light" w:eastAsiaTheme="minorHAnsi"/>
      </w:rPr>
    </w:lvl>
    <w:lvl w:ilvl="1" w:tplc="04020003" w:tentative="1">
      <w:start w:val="1"/>
      <w:numFmt w:val="bullet"/>
      <w:lvlText w:val="o"/>
      <w:lvlJc w:val="left"/>
      <w:pPr>
        <w:ind w:left="1128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1848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568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288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008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4728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448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168" w:hanging="360"/>
      </w:pPr>
      <w:rPr>
        <w:rFonts w:hint="default" w:ascii="Wingdings" w:hAnsi="Wingdings"/>
      </w:rPr>
    </w:lvl>
  </w:abstractNum>
  <w:abstractNum w:abstractNumId="2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abstractNum w:abstractNumId="3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cs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 w:cs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 w:cs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 w:cs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 w:cs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 w:cs="Wingding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tDQ3MzI0MTEwNTBX0lEKTi0uzszPAykwqgUAUdrCxSwAAAA="/>
  </w:docVars>
  <w:rsids>
    <w:rsidRoot w:val="00742CEE"/>
    <w:rsid w:val="0001115E"/>
    <w:rsid w:val="00066226"/>
    <w:rsid w:val="000959C7"/>
    <w:rsid w:val="00096E69"/>
    <w:rsid w:val="0009732D"/>
    <w:rsid w:val="000974F6"/>
    <w:rsid w:val="000B03A7"/>
    <w:rsid w:val="000C13F1"/>
    <w:rsid w:val="000C4FD4"/>
    <w:rsid w:val="000C60E0"/>
    <w:rsid w:val="001004C3"/>
    <w:rsid w:val="00106300"/>
    <w:rsid w:val="00116DE0"/>
    <w:rsid w:val="0012516B"/>
    <w:rsid w:val="001276A9"/>
    <w:rsid w:val="00137A96"/>
    <w:rsid w:val="00155A3E"/>
    <w:rsid w:val="00157991"/>
    <w:rsid w:val="001608EB"/>
    <w:rsid w:val="001752BF"/>
    <w:rsid w:val="001937F1"/>
    <w:rsid w:val="001A73D8"/>
    <w:rsid w:val="001D5423"/>
    <w:rsid w:val="001E084F"/>
    <w:rsid w:val="001F0E6D"/>
    <w:rsid w:val="001F3BB6"/>
    <w:rsid w:val="002213C5"/>
    <w:rsid w:val="00241B85"/>
    <w:rsid w:val="002467E5"/>
    <w:rsid w:val="00261AAA"/>
    <w:rsid w:val="002655D2"/>
    <w:rsid w:val="00280895"/>
    <w:rsid w:val="002862EA"/>
    <w:rsid w:val="0029388C"/>
    <w:rsid w:val="002A5C14"/>
    <w:rsid w:val="002B7C74"/>
    <w:rsid w:val="002C71F7"/>
    <w:rsid w:val="002D5DF3"/>
    <w:rsid w:val="00305CFC"/>
    <w:rsid w:val="003239A9"/>
    <w:rsid w:val="00334552"/>
    <w:rsid w:val="00341E5F"/>
    <w:rsid w:val="003459C2"/>
    <w:rsid w:val="0035301B"/>
    <w:rsid w:val="003808AC"/>
    <w:rsid w:val="003A5EE4"/>
    <w:rsid w:val="003B0F22"/>
    <w:rsid w:val="0040443C"/>
    <w:rsid w:val="00422418"/>
    <w:rsid w:val="00444454"/>
    <w:rsid w:val="004514C4"/>
    <w:rsid w:val="00456686"/>
    <w:rsid w:val="00464DB8"/>
    <w:rsid w:val="00491DC9"/>
    <w:rsid w:val="004A1B1D"/>
    <w:rsid w:val="004A56EE"/>
    <w:rsid w:val="004C4506"/>
    <w:rsid w:val="004D21BD"/>
    <w:rsid w:val="004D414F"/>
    <w:rsid w:val="004E763D"/>
    <w:rsid w:val="00500160"/>
    <w:rsid w:val="00502AA2"/>
    <w:rsid w:val="005062C4"/>
    <w:rsid w:val="00510ACE"/>
    <w:rsid w:val="0052152D"/>
    <w:rsid w:val="00526287"/>
    <w:rsid w:val="0055395B"/>
    <w:rsid w:val="00565592"/>
    <w:rsid w:val="00571C7B"/>
    <w:rsid w:val="005864AB"/>
    <w:rsid w:val="0058765C"/>
    <w:rsid w:val="00597FBC"/>
    <w:rsid w:val="005A37FC"/>
    <w:rsid w:val="005A5752"/>
    <w:rsid w:val="005A7CAD"/>
    <w:rsid w:val="005C2D4C"/>
    <w:rsid w:val="005C2E05"/>
    <w:rsid w:val="005E184A"/>
    <w:rsid w:val="005F5BBE"/>
    <w:rsid w:val="00604364"/>
    <w:rsid w:val="00621A4C"/>
    <w:rsid w:val="0063041A"/>
    <w:rsid w:val="00680778"/>
    <w:rsid w:val="0068164E"/>
    <w:rsid w:val="00687113"/>
    <w:rsid w:val="006C40A6"/>
    <w:rsid w:val="006D5A60"/>
    <w:rsid w:val="006D64AA"/>
    <w:rsid w:val="006E3908"/>
    <w:rsid w:val="006E64FA"/>
    <w:rsid w:val="007067E3"/>
    <w:rsid w:val="00707CD8"/>
    <w:rsid w:val="007132C8"/>
    <w:rsid w:val="007263EB"/>
    <w:rsid w:val="0072724D"/>
    <w:rsid w:val="00734EA6"/>
    <w:rsid w:val="00742CEE"/>
    <w:rsid w:val="00742EC5"/>
    <w:rsid w:val="00780562"/>
    <w:rsid w:val="007A0F16"/>
    <w:rsid w:val="007C4B50"/>
    <w:rsid w:val="007D00EE"/>
    <w:rsid w:val="00821A7F"/>
    <w:rsid w:val="00822EAD"/>
    <w:rsid w:val="0085215B"/>
    <w:rsid w:val="00865EFE"/>
    <w:rsid w:val="00866799"/>
    <w:rsid w:val="008676B8"/>
    <w:rsid w:val="00884197"/>
    <w:rsid w:val="00886D97"/>
    <w:rsid w:val="00894ACE"/>
    <w:rsid w:val="008B463E"/>
    <w:rsid w:val="008B753F"/>
    <w:rsid w:val="008C114F"/>
    <w:rsid w:val="008C3207"/>
    <w:rsid w:val="008C3F9F"/>
    <w:rsid w:val="008D06CD"/>
    <w:rsid w:val="008D5E2E"/>
    <w:rsid w:val="008E05CD"/>
    <w:rsid w:val="008E33AE"/>
    <w:rsid w:val="008E4DE2"/>
    <w:rsid w:val="009138A6"/>
    <w:rsid w:val="00914F5A"/>
    <w:rsid w:val="00933735"/>
    <w:rsid w:val="00933AAF"/>
    <w:rsid w:val="0094033D"/>
    <w:rsid w:val="009434D3"/>
    <w:rsid w:val="009529A3"/>
    <w:rsid w:val="00957CCE"/>
    <w:rsid w:val="009A4333"/>
    <w:rsid w:val="009A59D2"/>
    <w:rsid w:val="009B1E2A"/>
    <w:rsid w:val="009B1EA4"/>
    <w:rsid w:val="009E03E7"/>
    <w:rsid w:val="009E6320"/>
    <w:rsid w:val="009F07EA"/>
    <w:rsid w:val="009F2E3B"/>
    <w:rsid w:val="009F3216"/>
    <w:rsid w:val="00A0149A"/>
    <w:rsid w:val="00A110BF"/>
    <w:rsid w:val="00A27BA0"/>
    <w:rsid w:val="00A36065"/>
    <w:rsid w:val="00A376D8"/>
    <w:rsid w:val="00A5322F"/>
    <w:rsid w:val="00A619D8"/>
    <w:rsid w:val="00A71C37"/>
    <w:rsid w:val="00A84D0F"/>
    <w:rsid w:val="00AB27C6"/>
    <w:rsid w:val="00AB507F"/>
    <w:rsid w:val="00AE53B7"/>
    <w:rsid w:val="00AE6E26"/>
    <w:rsid w:val="00AE75B9"/>
    <w:rsid w:val="00B00F41"/>
    <w:rsid w:val="00B02A3F"/>
    <w:rsid w:val="00B16D2D"/>
    <w:rsid w:val="00B25954"/>
    <w:rsid w:val="00B67387"/>
    <w:rsid w:val="00B85161"/>
    <w:rsid w:val="00BB0342"/>
    <w:rsid w:val="00BC1743"/>
    <w:rsid w:val="00BC745B"/>
    <w:rsid w:val="00BC78C9"/>
    <w:rsid w:val="00BF6DED"/>
    <w:rsid w:val="00C0170A"/>
    <w:rsid w:val="00C110CE"/>
    <w:rsid w:val="00C140C4"/>
    <w:rsid w:val="00C166BD"/>
    <w:rsid w:val="00C21E47"/>
    <w:rsid w:val="00C222B2"/>
    <w:rsid w:val="00C27652"/>
    <w:rsid w:val="00C31360"/>
    <w:rsid w:val="00C437E3"/>
    <w:rsid w:val="00C5279C"/>
    <w:rsid w:val="00C55A98"/>
    <w:rsid w:val="00C66CC7"/>
    <w:rsid w:val="00C740F9"/>
    <w:rsid w:val="00C76677"/>
    <w:rsid w:val="00C778A3"/>
    <w:rsid w:val="00C93E2B"/>
    <w:rsid w:val="00C971B4"/>
    <w:rsid w:val="00CB15E7"/>
    <w:rsid w:val="00CC4436"/>
    <w:rsid w:val="00CC57F9"/>
    <w:rsid w:val="00CD626A"/>
    <w:rsid w:val="00CE051F"/>
    <w:rsid w:val="00D141F3"/>
    <w:rsid w:val="00D203D8"/>
    <w:rsid w:val="00D32411"/>
    <w:rsid w:val="00D32EA1"/>
    <w:rsid w:val="00D45947"/>
    <w:rsid w:val="00D45FBC"/>
    <w:rsid w:val="00D50835"/>
    <w:rsid w:val="00D50ED3"/>
    <w:rsid w:val="00D61BF3"/>
    <w:rsid w:val="00D656F9"/>
    <w:rsid w:val="00D75D3A"/>
    <w:rsid w:val="00D86A91"/>
    <w:rsid w:val="00D96430"/>
    <w:rsid w:val="00DB7131"/>
    <w:rsid w:val="00DB74C9"/>
    <w:rsid w:val="00DC364C"/>
    <w:rsid w:val="00DD5F03"/>
    <w:rsid w:val="00DE6E8D"/>
    <w:rsid w:val="00E00584"/>
    <w:rsid w:val="00E2592D"/>
    <w:rsid w:val="00E31FE5"/>
    <w:rsid w:val="00E53B4A"/>
    <w:rsid w:val="00E56A3C"/>
    <w:rsid w:val="00E6748E"/>
    <w:rsid w:val="00E8476C"/>
    <w:rsid w:val="00E97473"/>
    <w:rsid w:val="00EA171E"/>
    <w:rsid w:val="00EA58E6"/>
    <w:rsid w:val="00EB7C09"/>
    <w:rsid w:val="00EC6E1C"/>
    <w:rsid w:val="00ED0A38"/>
    <w:rsid w:val="00EE0C93"/>
    <w:rsid w:val="00EF3A47"/>
    <w:rsid w:val="00EF7157"/>
    <w:rsid w:val="00F00D41"/>
    <w:rsid w:val="00F07AEA"/>
    <w:rsid w:val="00F36C50"/>
    <w:rsid w:val="00F376E2"/>
    <w:rsid w:val="00F4581C"/>
    <w:rsid w:val="00F5309F"/>
    <w:rsid w:val="00F72F35"/>
    <w:rsid w:val="00F96A5D"/>
    <w:rsid w:val="00FA1E39"/>
    <w:rsid w:val="00FB1339"/>
    <w:rsid w:val="00FF1C67"/>
    <w:rsid w:val="089A80A3"/>
    <w:rsid w:val="0AC2066E"/>
    <w:rsid w:val="0C5DD6CF"/>
    <w:rsid w:val="1E43CB95"/>
    <w:rsid w:val="231BBE55"/>
    <w:rsid w:val="2B1F1074"/>
    <w:rsid w:val="2B36C68A"/>
    <w:rsid w:val="2C044FA8"/>
    <w:rsid w:val="2D54F195"/>
    <w:rsid w:val="3262A3D7"/>
    <w:rsid w:val="39AE143B"/>
    <w:rsid w:val="3A946B5D"/>
    <w:rsid w:val="3FF1994F"/>
    <w:rsid w:val="42E970AC"/>
    <w:rsid w:val="5612B92E"/>
    <w:rsid w:val="5831A29E"/>
    <w:rsid w:val="63911E31"/>
    <w:rsid w:val="66C8BEF3"/>
    <w:rsid w:val="66C8BEF3"/>
    <w:rsid w:val="68648F54"/>
    <w:rsid w:val="7087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704AC9"/>
  <w15:chartTrackingRefBased/>
  <w15:docId w15:val="{F39B1709-01AA-4B33-A753-57B9C6E4C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BC1743"/>
    <w:pPr>
      <w:keepNext/>
      <w:keepLines/>
      <w:spacing w:before="200" w:after="40" w:line="276" w:lineRule="auto"/>
      <w:outlineLvl w:val="1"/>
    </w:pPr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2Char" w:customStyle="1">
    <w:name w:val="Heading 2 Char"/>
    <w:basedOn w:val="DefaultParagraphFont"/>
    <w:link w:val="Heading2"/>
    <w:uiPriority w:val="9"/>
    <w:qFormat/>
    <w:rsid w:val="00BC1743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BC1743"/>
  </w:style>
  <w:style w:type="paragraph" w:styleId="ListParagraph">
    <w:name w:val="List Paragraph"/>
    <w:basedOn w:val="Normal"/>
    <w:link w:val="ListParagraphChar"/>
    <w:uiPriority w:val="34"/>
    <w:qFormat/>
    <w:rsid w:val="00BC1743"/>
    <w:pPr>
      <w:spacing w:before="80" w:after="12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7652"/>
    <w:pPr>
      <w:tabs>
        <w:tab w:val="center" w:pos="4536"/>
        <w:tab w:val="right" w:pos="9072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27652"/>
  </w:style>
  <w:style w:type="paragraph" w:styleId="Footer">
    <w:name w:val="footer"/>
    <w:basedOn w:val="Normal"/>
    <w:link w:val="FooterChar"/>
    <w:uiPriority w:val="99"/>
    <w:unhideWhenUsed/>
    <w:rsid w:val="00C27652"/>
    <w:pPr>
      <w:tabs>
        <w:tab w:val="center" w:pos="4536"/>
        <w:tab w:val="right" w:pos="9072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27652"/>
  </w:style>
  <w:style w:type="character" w:styleId="Hyperlink">
    <w:name w:val="Hyperlink"/>
    <w:basedOn w:val="DefaultParagraphFont"/>
    <w:uiPriority w:val="99"/>
    <w:unhideWhenUsed/>
    <w:rsid w:val="00C27652"/>
    <w:rPr>
      <w:color w:val="0563C1" w:themeColor="hyperlink"/>
      <w:u w:val="single"/>
    </w:rPr>
  </w:style>
  <w:style w:type="paragraph" w:styleId="Index" w:customStyle="true">
    <w:name w:val="Index"/>
    <w:basedOn w:val="Normal"/>
    <w:qFormat/>
    <w:rsid w:val="5612B92E"/>
    <w:rPr>
      <w:rFonts w:ascii="Calibri" w:hAnsi="Calibri" w:eastAsia="Calibri" w:cs="FreeSans" w:asciiTheme="minorAscii" w:hAnsiTheme="minorAscii" w:eastAsiaTheme="minorAscii"/>
    </w:rPr>
    <w:pPr>
      <w:spacing w:before="0" w:after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96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microsoft.com/office/2007/relationships/hdphoto" Target="media/hdphoto1.wdp" Id="rId8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theme" Target="theme/theme1.xml" Id="rId11" /><Relationship Type="http://schemas.openxmlformats.org/officeDocument/2006/relationships/footnotes" Target="footnotes.xml" Id="rId5" /><Relationship Type="http://schemas.openxmlformats.org/officeDocument/2006/relationships/fontTable" Target="fontTable.xml" Id="rId10" /><Relationship Type="http://schemas.openxmlformats.org/officeDocument/2006/relationships/webSettings" Target="web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oftware University</dc:creator>
  <keywords/>
  <dc:description/>
  <lastModifiedBy>Aleksandra Raykova</lastModifiedBy>
  <revision>26</revision>
  <dcterms:created xsi:type="dcterms:W3CDTF">2021-07-09T21:17:00.0000000Z</dcterms:created>
  <dcterms:modified xsi:type="dcterms:W3CDTF">2022-08-07T13:23:44.4436132Z</dcterms:modified>
</coreProperties>
</file>